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F3B35B" w14:textId="614F98B8" w:rsidR="00E07E76" w:rsidRPr="00E07E76" w:rsidRDefault="00E07E76" w:rsidP="00E07E76">
      <w:bookmarkStart w:id="0" w:name="_GoBack"/>
      <w:bookmarkEnd w:id="0"/>
      <w:r w:rsidRPr="00E07E76">
        <w:t>(r) Géométrie plane (/r)</w:t>
      </w:r>
    </w:p>
    <w:p w14:paraId="45A2ABA7" w14:textId="70FA1D2F" w:rsidR="00E07E76" w:rsidRDefault="00E07E76" w:rsidP="00E07E76"/>
    <w:p w14:paraId="463E8597" w14:textId="44DEF20B" w:rsidR="00E07E76" w:rsidRDefault="00E07E76" w:rsidP="00E07E76">
      <w:r>
        <w:t>(r)I Révision : Vecteurs</w:t>
      </w:r>
    </w:p>
    <w:p w14:paraId="37F86CC2" w14:textId="77C05CED" w:rsidR="00E07E76" w:rsidRDefault="00E07E76" w:rsidP="00E07E76">
      <w:proofErr w:type="spellStart"/>
      <w:r>
        <w:t>Definition</w:t>
      </w:r>
      <w:proofErr w:type="spellEnd"/>
      <w:r>
        <w:t> : (/r) soit T une transformation du plan P</w:t>
      </w:r>
    </w:p>
    <w:p w14:paraId="29B9F000" w14:textId="12FBADB0" w:rsidR="00E07E76" w:rsidRDefault="00E07E76" w:rsidP="00E07E76">
      <w:r>
        <w:t>(r)P</w:t>
      </w:r>
      <w:r>
        <w:sym w:font="Wingdings" w:char="F0E0"/>
      </w:r>
      <w:proofErr w:type="spellStart"/>
      <w:r>
        <w:t>P</w:t>
      </w:r>
      <w:proofErr w:type="spellEnd"/>
    </w:p>
    <w:p w14:paraId="5C42F6C0" w14:textId="39ADB0FC" w:rsidR="00E07E76" w:rsidRDefault="00E07E76" w:rsidP="00E07E76">
      <w:r>
        <w:t>T :M |----&gt; M’</w:t>
      </w:r>
    </w:p>
    <w:p w14:paraId="4EFC7959" w14:textId="3328DFDF" w:rsidR="00E07E76" w:rsidRDefault="00E07E76" w:rsidP="00E07E76">
      <w:r>
        <w:t>M’=T(M) : M’ est l’image de M par la transformation T. (/r)</w:t>
      </w:r>
    </w:p>
    <w:p w14:paraId="271F9715" w14:textId="45584EA2" w:rsidR="00E07E76" w:rsidRDefault="00E07E76" w:rsidP="00E07E76">
      <w:r>
        <w:t>Posons T=t</w:t>
      </w:r>
      <w:r w:rsidRPr="00E07E76">
        <w:rPr>
          <w:vertAlign w:val="subscript"/>
        </w:rPr>
        <w:fldChar w:fldCharType="begin"/>
      </w:r>
      <w:r w:rsidRPr="00E07E76">
        <w:rPr>
          <w:vertAlign w:val="subscript"/>
        </w:rPr>
        <w:instrText xml:space="preserve"> EQ \o(\s\up8(\d\fo2()</w:instrText>
      </w:r>
      <w:r w:rsidRPr="00E07E76">
        <w:rPr>
          <w:vertAlign w:val="subscript"/>
        </w:rPr>
        <w:fldChar w:fldCharType="begin"/>
      </w:r>
      <w:r w:rsidRPr="00E07E76">
        <w:rPr>
          <w:vertAlign w:val="subscript"/>
        </w:rPr>
        <w:instrText xml:space="preserve"> SYMBOL \f"Symbol"190\h\s5 </w:instrText>
      </w:r>
      <w:r w:rsidRPr="00E07E76">
        <w:rPr>
          <w:vertAlign w:val="subscript"/>
        </w:rPr>
        <w:fldChar w:fldCharType="end"/>
      </w:r>
      <w:r w:rsidRPr="00E07E76">
        <w:rPr>
          <w:vertAlign w:val="subscript"/>
        </w:rPr>
        <w:fldChar w:fldCharType="begin"/>
      </w:r>
      <w:r w:rsidRPr="00E07E76">
        <w:rPr>
          <w:vertAlign w:val="subscript"/>
        </w:rPr>
        <w:instrText xml:space="preserve"> SYMBOL \f"Symbol"190\h\s5 </w:instrText>
      </w:r>
      <w:r w:rsidRPr="00E07E76">
        <w:rPr>
          <w:vertAlign w:val="subscript"/>
        </w:rPr>
        <w:fldChar w:fldCharType="end"/>
      </w:r>
      <w:r w:rsidRPr="00E07E76">
        <w:rPr>
          <w:vertAlign w:val="subscript"/>
        </w:rPr>
        <w:fldChar w:fldCharType="begin"/>
      </w:r>
      <w:r w:rsidRPr="00E07E76">
        <w:rPr>
          <w:vertAlign w:val="subscript"/>
        </w:rPr>
        <w:instrText xml:space="preserve"> SYMBOL \f"Symbol"174\h\s5 </w:instrText>
      </w:r>
      <w:r w:rsidRPr="00E07E76">
        <w:rPr>
          <w:vertAlign w:val="subscript"/>
        </w:rPr>
        <w:fldChar w:fldCharType="end"/>
      </w:r>
      <w:r w:rsidRPr="00E07E76">
        <w:rPr>
          <w:vertAlign w:val="subscript"/>
        </w:rPr>
        <w:instrText>);AB)</w:instrText>
      </w:r>
      <w:r w:rsidRPr="00E07E76">
        <w:rPr>
          <w:vertAlign w:val="subscript"/>
        </w:rPr>
        <w:fldChar w:fldCharType="end"/>
      </w:r>
      <w:r>
        <w:rPr>
          <w:vertAlign w:val="subscript"/>
        </w:rPr>
        <w:t xml:space="preserve"> : </w:t>
      </w:r>
      <w:r>
        <w:t xml:space="preserve">la translation du vecteur 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AB)</w:instrText>
      </w:r>
      <w:r>
        <w:fldChar w:fldCharType="end"/>
      </w:r>
      <w:r>
        <w:t>.</w:t>
      </w:r>
    </w:p>
    <w:p w14:paraId="67CD733E" w14:textId="496E9711" w:rsidR="00E07E76" w:rsidRDefault="00E07E76" w:rsidP="00E07E76">
      <w:r>
        <w:t>P |----&gt;P</w:t>
      </w:r>
    </w:p>
    <w:p w14:paraId="32A653AC" w14:textId="13955D57" w:rsidR="00E07E76" w:rsidRDefault="00E07E76" w:rsidP="00E07E76">
      <w:r>
        <w:t>t</w:t>
      </w:r>
      <w:r w:rsidRPr="00E07E76">
        <w:rPr>
          <w:vertAlign w:val="subscript"/>
        </w:rPr>
        <w:fldChar w:fldCharType="begin"/>
      </w:r>
      <w:r w:rsidRPr="00E07E76">
        <w:rPr>
          <w:vertAlign w:val="subscript"/>
        </w:rPr>
        <w:instrText xml:space="preserve"> EQ \o(\s\up8(\d\fo2()</w:instrText>
      </w:r>
      <w:r w:rsidRPr="00E07E76">
        <w:rPr>
          <w:vertAlign w:val="subscript"/>
        </w:rPr>
        <w:fldChar w:fldCharType="begin"/>
      </w:r>
      <w:r w:rsidRPr="00E07E76">
        <w:rPr>
          <w:vertAlign w:val="subscript"/>
        </w:rPr>
        <w:instrText xml:space="preserve"> SYMBOL \f"Symbol"190\h\s5 </w:instrText>
      </w:r>
      <w:r w:rsidRPr="00E07E76">
        <w:rPr>
          <w:vertAlign w:val="subscript"/>
        </w:rPr>
        <w:fldChar w:fldCharType="end"/>
      </w:r>
      <w:r w:rsidRPr="00E07E76">
        <w:rPr>
          <w:vertAlign w:val="subscript"/>
        </w:rPr>
        <w:fldChar w:fldCharType="begin"/>
      </w:r>
      <w:r w:rsidRPr="00E07E76">
        <w:rPr>
          <w:vertAlign w:val="subscript"/>
        </w:rPr>
        <w:instrText xml:space="preserve"> SYMBOL \f"Symbol"190\h\s5 </w:instrText>
      </w:r>
      <w:r w:rsidRPr="00E07E76">
        <w:rPr>
          <w:vertAlign w:val="subscript"/>
        </w:rPr>
        <w:fldChar w:fldCharType="end"/>
      </w:r>
      <w:r w:rsidRPr="00E07E76">
        <w:rPr>
          <w:vertAlign w:val="subscript"/>
        </w:rPr>
        <w:fldChar w:fldCharType="begin"/>
      </w:r>
      <w:r w:rsidRPr="00E07E76">
        <w:rPr>
          <w:vertAlign w:val="subscript"/>
        </w:rPr>
        <w:instrText xml:space="preserve"> SYMBOL \f"Symbol"174\h\s5 </w:instrText>
      </w:r>
      <w:r w:rsidRPr="00E07E76">
        <w:rPr>
          <w:vertAlign w:val="subscript"/>
        </w:rPr>
        <w:fldChar w:fldCharType="end"/>
      </w:r>
      <w:r w:rsidRPr="00E07E76">
        <w:rPr>
          <w:vertAlign w:val="subscript"/>
        </w:rPr>
        <w:instrText>);AB)</w:instrText>
      </w:r>
      <w:r w:rsidRPr="00E07E76">
        <w:rPr>
          <w:vertAlign w:val="subscript"/>
        </w:rPr>
        <w:fldChar w:fldCharType="end"/>
      </w:r>
      <w:r>
        <w:rPr>
          <w:vertAlign w:val="subscript"/>
        </w:rPr>
        <w:t> </w:t>
      </w:r>
      <w:r>
        <w:t>: M |-----&gt; M’</w:t>
      </w:r>
    </w:p>
    <w:p w14:paraId="642A8BB3" w14:textId="206CBC28" w:rsidR="00E07E76" w:rsidRDefault="00E07E76" w:rsidP="00E07E76">
      <w:r>
        <w:t>M’=t</w:t>
      </w:r>
      <w:r w:rsidRPr="00E07E76">
        <w:rPr>
          <w:vertAlign w:val="subscript"/>
        </w:rPr>
        <w:fldChar w:fldCharType="begin"/>
      </w:r>
      <w:r w:rsidRPr="00E07E76">
        <w:rPr>
          <w:vertAlign w:val="subscript"/>
        </w:rPr>
        <w:instrText xml:space="preserve"> EQ \o(\s\up8(\d\fo2()</w:instrText>
      </w:r>
      <w:r w:rsidRPr="00E07E76">
        <w:rPr>
          <w:vertAlign w:val="subscript"/>
        </w:rPr>
        <w:fldChar w:fldCharType="begin"/>
      </w:r>
      <w:r w:rsidRPr="00E07E76">
        <w:rPr>
          <w:vertAlign w:val="subscript"/>
        </w:rPr>
        <w:instrText xml:space="preserve"> SYMBOL \f"Symbol"190\h\s5 </w:instrText>
      </w:r>
      <w:r w:rsidRPr="00E07E76">
        <w:rPr>
          <w:vertAlign w:val="subscript"/>
        </w:rPr>
        <w:fldChar w:fldCharType="end"/>
      </w:r>
      <w:r w:rsidRPr="00E07E76">
        <w:rPr>
          <w:vertAlign w:val="subscript"/>
        </w:rPr>
        <w:fldChar w:fldCharType="begin"/>
      </w:r>
      <w:r w:rsidRPr="00E07E76">
        <w:rPr>
          <w:vertAlign w:val="subscript"/>
        </w:rPr>
        <w:instrText xml:space="preserve"> SYMBOL \f"Symbol"190\h\s5 </w:instrText>
      </w:r>
      <w:r w:rsidRPr="00E07E76">
        <w:rPr>
          <w:vertAlign w:val="subscript"/>
        </w:rPr>
        <w:fldChar w:fldCharType="end"/>
      </w:r>
      <w:r w:rsidRPr="00E07E76">
        <w:rPr>
          <w:vertAlign w:val="subscript"/>
        </w:rPr>
        <w:fldChar w:fldCharType="begin"/>
      </w:r>
      <w:r w:rsidRPr="00E07E76">
        <w:rPr>
          <w:vertAlign w:val="subscript"/>
        </w:rPr>
        <w:instrText xml:space="preserve"> SYMBOL \f"Symbol"174\h\s5 </w:instrText>
      </w:r>
      <w:r w:rsidRPr="00E07E76">
        <w:rPr>
          <w:vertAlign w:val="subscript"/>
        </w:rPr>
        <w:fldChar w:fldCharType="end"/>
      </w:r>
      <w:r w:rsidRPr="00E07E76">
        <w:rPr>
          <w:vertAlign w:val="subscript"/>
        </w:rPr>
        <w:instrText>);AB)</w:instrText>
      </w:r>
      <w:r w:rsidRPr="00E07E76">
        <w:rPr>
          <w:vertAlign w:val="subscript"/>
        </w:rPr>
        <w:fldChar w:fldCharType="end"/>
      </w:r>
      <w:r>
        <w:t xml:space="preserve">(M) </w:t>
      </w:r>
      <w:r>
        <w:sym w:font="Wingdings" w:char="F0F3"/>
      </w:r>
      <w:r>
        <w:t xml:space="preserve"> 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MM’)</w:instrText>
      </w:r>
      <w:r>
        <w:fldChar w:fldCharType="end"/>
      </w:r>
      <w:r>
        <w:t xml:space="preserve"> = 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AB)</w:instrText>
      </w:r>
      <w:r>
        <w:fldChar w:fldCharType="end"/>
      </w:r>
    </w:p>
    <w:p w14:paraId="067B17A3" w14:textId="08BBF40E" w:rsidR="00E07E76" w:rsidRDefault="00E07E76" w:rsidP="00E07E76">
      <w:r>
        <w:t xml:space="preserve">M’ est un triangle de M par la translation du vecteur 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AB)</w:instrText>
      </w:r>
      <w:r>
        <w:fldChar w:fldCharType="end"/>
      </w:r>
      <w:r>
        <w:t>.</w:t>
      </w:r>
    </w:p>
    <w:p w14:paraId="52B0B682" w14:textId="6EFEAFCB" w:rsidR="00E07E76" w:rsidRDefault="00E07E76" w:rsidP="00E07E76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0759AD0" wp14:editId="54D033C9">
                <wp:simplePos x="0" y="0"/>
                <wp:positionH relativeFrom="column">
                  <wp:posOffset>81915</wp:posOffset>
                </wp:positionH>
                <wp:positionV relativeFrom="paragraph">
                  <wp:posOffset>231140</wp:posOffset>
                </wp:positionV>
                <wp:extent cx="687705" cy="369570"/>
                <wp:effectExtent l="0" t="0" r="36195" b="30480"/>
                <wp:wrapNone/>
                <wp:docPr id="3" name="Connecteur droi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7705" cy="36957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04A42BE" id="Connecteur droit 3" o:spid="_x0000_s1026" style="position:absolute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.45pt,18.2pt" to="60.6pt,4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0F642C" wp14:editId="52B379D5">
                <wp:simplePos x="0" y="0"/>
                <wp:positionH relativeFrom="column">
                  <wp:posOffset>77470</wp:posOffset>
                </wp:positionH>
                <wp:positionV relativeFrom="paragraph">
                  <wp:posOffset>238788</wp:posOffset>
                </wp:positionV>
                <wp:extent cx="683260" cy="357505"/>
                <wp:effectExtent l="19050" t="0" r="40640" b="23495"/>
                <wp:wrapNone/>
                <wp:docPr id="2" name="Parallélogramm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3260" cy="357505"/>
                        </a:xfrm>
                        <a:prstGeom prst="parallelogram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A3914A4"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élogramme 2" o:spid="_x0000_s1026" type="#_x0000_t7" style="position:absolute;margin-left:6.1pt;margin-top:18.8pt;width:53.8pt;height:28.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" adj="2825" fillcolor="white [3201]" strokecolor="black [3200]" strokeweight="1pt"/>
            </w:pict>
          </mc:Fallback>
        </mc:AlternateContent>
      </w:r>
      <w:r>
        <w:t>B</w:t>
      </w:r>
      <w:r>
        <w:tab/>
        <w:t xml:space="preserve">         M</w:t>
      </w:r>
    </w:p>
    <w:p w14:paraId="56C603CD" w14:textId="128C393D" w:rsidR="00E07E76" w:rsidRDefault="00E07E76" w:rsidP="00E07E76"/>
    <w:p w14:paraId="2921E4F9" w14:textId="64FA3A08" w:rsidR="00E07E76" w:rsidRDefault="00E07E76" w:rsidP="00E07E76">
      <w:r>
        <w:t>A</w:t>
      </w:r>
      <w:r>
        <w:tab/>
        <w:t xml:space="preserve">      M’</w:t>
      </w:r>
    </w:p>
    <w:p w14:paraId="1FE08C93" w14:textId="3BAAEE9D" w:rsidR="00E07E76" w:rsidRDefault="00E07E76" w:rsidP="00E07E76"/>
    <w:p w14:paraId="2790DE38" w14:textId="3F9DE027" w:rsidR="00E07E76" w:rsidRDefault="00E07E76" w:rsidP="00E07E76">
      <w:r>
        <w:t>BM=AM</w:t>
      </w:r>
      <w:r>
        <w:sym w:font="Wingdings" w:char="F0F3"/>
      </w:r>
      <w:r>
        <w:t>M’=</w:t>
      </w:r>
      <w:proofErr w:type="spellStart"/>
      <w:r>
        <w:t>t</w:t>
      </w:r>
      <w:r>
        <w:rPr>
          <w:vertAlign w:val="subscript"/>
        </w:rPr>
        <w:t>BM</w:t>
      </w:r>
      <w:proofErr w:type="spellEnd"/>
      <w:r>
        <w:t>(A) : M’ est l’image de A par la transformation de vecteurs BM</w:t>
      </w:r>
    </w:p>
    <w:p w14:paraId="2DB626E9" w14:textId="14D10E29" w:rsidR="00E07E76" w:rsidRDefault="00E07E76" w:rsidP="00E07E76">
      <w:r>
        <w:t xml:space="preserve">AB=M’M </w:t>
      </w:r>
      <w:r>
        <w:sym w:font="Wingdings" w:char="F0F3"/>
      </w:r>
      <w:r>
        <w:t xml:space="preserve"> M=</w:t>
      </w:r>
      <w:proofErr w:type="spellStart"/>
      <w:r>
        <w:t>t</w:t>
      </w:r>
      <w:r>
        <w:rPr>
          <w:vertAlign w:val="subscript"/>
        </w:rPr>
        <w:t>AB</w:t>
      </w:r>
      <w:proofErr w:type="spellEnd"/>
      <w:r>
        <w:t>(M’) : M est l’image de M’ par la translation du vecteur AB</w:t>
      </w:r>
    </w:p>
    <w:p w14:paraId="5461DCE5" w14:textId="4ABF9F05" w:rsidR="00E07E76" w:rsidRDefault="00E07E76" w:rsidP="00E07E76">
      <w:r>
        <w:t xml:space="preserve">AM=AM’+AB </w:t>
      </w:r>
      <w:r>
        <w:sym w:font="Wingdings" w:char="F0F3"/>
      </w:r>
      <w:r>
        <w:t xml:space="preserve"> M=</w:t>
      </w:r>
      <w:proofErr w:type="spellStart"/>
      <w:r>
        <w:t>t</w:t>
      </w:r>
      <w:r>
        <w:rPr>
          <w:vertAlign w:val="subscript"/>
        </w:rPr>
        <w:t>AM</w:t>
      </w:r>
      <w:proofErr w:type="spellEnd"/>
      <w:r>
        <w:rPr>
          <w:vertAlign w:val="subscript"/>
        </w:rPr>
        <w:t>’+AB</w:t>
      </w:r>
      <w:r>
        <w:t>(A)=t</w:t>
      </w:r>
      <w:r>
        <w:rPr>
          <w:vertAlign w:val="subscript"/>
        </w:rPr>
        <w:t>u</w:t>
      </w:r>
      <w:r>
        <w:t>(A)</w:t>
      </w:r>
    </w:p>
    <w:p w14:paraId="34445F0E" w14:textId="150B4869" w:rsidR="00E07E76" w:rsidRDefault="00E07E76" w:rsidP="00E07E76">
      <w:proofErr w:type="spellStart"/>
      <w:r>
        <w:t>Mest</w:t>
      </w:r>
      <w:proofErr w:type="spellEnd"/>
      <w:r>
        <w:t xml:space="preserve"> l’image de A par la translation d’un vecteur u.</w:t>
      </w:r>
    </w:p>
    <w:p w14:paraId="6CE59AFD" w14:textId="0C9007B5" w:rsidR="00E07E76" w:rsidRDefault="00E07E76" w:rsidP="00E07E76">
      <w:r>
        <w:t>u=AM+AB</w:t>
      </w:r>
    </w:p>
    <w:p w14:paraId="0C847037" w14:textId="4FD1B011" w:rsidR="00E07E76" w:rsidRDefault="00E07E76" w:rsidP="00E07E76"/>
    <w:p w14:paraId="3A5C5DF5" w14:textId="63B5B1DC" w:rsidR="00E07E76" w:rsidRDefault="00E07E76" w:rsidP="00E07E76">
      <w:r>
        <w:t>(r) M’B=M’M+M’A</w:t>
      </w:r>
    </w:p>
    <w:p w14:paraId="4C75273A" w14:textId="532ABD34" w:rsidR="00E07E76" w:rsidRDefault="00E07E76" w:rsidP="00E07E76">
      <w:r>
        <w:sym w:font="Wingdings" w:char="F0F3"/>
      </w:r>
      <w:r>
        <w:t xml:space="preserve"> B=</w:t>
      </w:r>
      <w:proofErr w:type="spellStart"/>
      <w:r>
        <w:t>t</w:t>
      </w:r>
      <w:r>
        <w:rPr>
          <w:vertAlign w:val="subscript"/>
        </w:rPr>
        <w:t>M’M+M’A</w:t>
      </w:r>
      <w:proofErr w:type="spellEnd"/>
      <w:r>
        <w:t>(M’).</w:t>
      </w:r>
    </w:p>
    <w:p w14:paraId="29A95393" w14:textId="1BF9673C" w:rsidR="00E07E76" w:rsidRDefault="00E07E76" w:rsidP="00E07E76">
      <w:r>
        <w:t>L’addition vectorielle :</w:t>
      </w:r>
    </w:p>
    <w:p w14:paraId="49FA3C7E" w14:textId="3F1C54A4" w:rsidR="00E07E76" w:rsidRDefault="00E07E76" w:rsidP="00E07E76">
      <w:pPr>
        <w:pStyle w:val="Paragraphedeliste"/>
        <w:numPr>
          <w:ilvl w:val="0"/>
          <w:numId w:val="1"/>
        </w:numPr>
      </w:pPr>
      <w:r>
        <w:t>La relation de Chasles(/r)</w:t>
      </w:r>
    </w:p>
    <w:p w14:paraId="79B420AB" w14:textId="3CE7EFD8" w:rsidR="00E07E76" w:rsidRDefault="00E07E76" w:rsidP="00E07E76"/>
    <w:p w14:paraId="28E90A43" w14:textId="20F6E9B7" w:rsidR="00E07E76" w:rsidRDefault="00E07E76" w:rsidP="00E07E76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41E912A" wp14:editId="3C359FCE">
                <wp:simplePos x="0" y="0"/>
                <wp:positionH relativeFrom="column">
                  <wp:posOffset>381635</wp:posOffset>
                </wp:positionH>
                <wp:positionV relativeFrom="paragraph">
                  <wp:posOffset>177165</wp:posOffset>
                </wp:positionV>
                <wp:extent cx="433070" cy="440690"/>
                <wp:effectExtent l="0" t="0" r="62230" b="54610"/>
                <wp:wrapNone/>
                <wp:docPr id="6" name="Connecteur droit avec flèch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3070" cy="44069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743AD7"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necteur droit avec flèche 6" o:spid="_x0000_s1026" type="#_x0000_t32" style="position:absolute;margin-left:30.05pt;margin-top:13.95pt;width:34.1pt;height:34.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5FC3A95" wp14:editId="1F4BDBA2">
                <wp:simplePos x="0" y="0"/>
                <wp:positionH relativeFrom="column">
                  <wp:posOffset>803275</wp:posOffset>
                </wp:positionH>
                <wp:positionV relativeFrom="paragraph">
                  <wp:posOffset>180975</wp:posOffset>
                </wp:positionV>
                <wp:extent cx="309880" cy="448945"/>
                <wp:effectExtent l="38100" t="0" r="33020" b="65405"/>
                <wp:wrapNone/>
                <wp:docPr id="5" name="Connecteur droit avec flèch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9880" cy="44894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F5B4067" id="Connecteur droit avec flèche 5" o:spid="_x0000_s1026" type="#_x0000_t32" style="position:absolute;margin-left:63.25pt;margin-top:14.25pt;width:24.4pt;height:35.35pt;flip:x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70ABA3D" wp14:editId="6D102442">
                <wp:simplePos x="0" y="0"/>
                <wp:positionH relativeFrom="column">
                  <wp:posOffset>393866</wp:posOffset>
                </wp:positionH>
                <wp:positionV relativeFrom="paragraph">
                  <wp:posOffset>189230</wp:posOffset>
                </wp:positionV>
                <wp:extent cx="719455" cy="0"/>
                <wp:effectExtent l="0" t="76200" r="23495" b="95250"/>
                <wp:wrapNone/>
                <wp:docPr id="4" name="Connecteur droit avec flèch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945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53D5A78" id="Connecteur droit avec flèche 4" o:spid="_x0000_s1026" type="#_x0000_t32" style="position:absolute;margin-left:31pt;margin-top:14.9pt;width:56.65pt;height: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" strokecolor="black [3200]" strokeweight=".5pt">
                <v:stroke endarrow="block" joinstyle="miter"/>
              </v:shape>
            </w:pict>
          </mc:Fallback>
        </mc:AlternateContent>
      </w:r>
      <w:r>
        <w:t xml:space="preserve">      A        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u)</w:instrText>
      </w:r>
      <w:r>
        <w:fldChar w:fldCharType="end"/>
      </w:r>
      <w:r>
        <w:t xml:space="preserve">      B</w:t>
      </w:r>
    </w:p>
    <w:p w14:paraId="59DC7E02" w14:textId="70408663" w:rsidR="00E07E76" w:rsidRDefault="00E07E76" w:rsidP="00E07E76"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u)</w:instrText>
      </w:r>
      <w:r>
        <w:fldChar w:fldCharType="end"/>
      </w:r>
      <w:r>
        <w:t>+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v)</w:instrText>
      </w:r>
      <w:r>
        <w:fldChar w:fldCharType="end"/>
      </w:r>
      <w:r>
        <w:t xml:space="preserve">             λ</w:t>
      </w:r>
    </w:p>
    <w:p w14:paraId="16AD4931" w14:textId="3B6E5AAC" w:rsidR="00E07E76" w:rsidRDefault="00E07E76" w:rsidP="00E07E76">
      <w:r>
        <w:t xml:space="preserve">                    v</w:t>
      </w:r>
    </w:p>
    <w:p w14:paraId="13994EA8" w14:textId="565670A2" w:rsidR="00E07E76" w:rsidRDefault="00E07E76" w:rsidP="00E07E76">
      <w:r>
        <w:lastRenderedPageBreak/>
        <w:t>AB+BC =(r)AC(/r)</w:t>
      </w:r>
    </w:p>
    <w:p w14:paraId="4D2BCAD8" w14:textId="7FD1C92F" w:rsidR="00E07E76" w:rsidRDefault="00E07E76" w:rsidP="00E07E76">
      <w:r>
        <w:t>AD+DC = AC</w:t>
      </w:r>
    </w:p>
    <w:p w14:paraId="2E1FFF58" w14:textId="650FD1B2" w:rsidR="00E07E76" w:rsidRDefault="00E07E76" w:rsidP="00E07E76">
      <w:r>
        <w:t>IJ+JK=IK</w:t>
      </w:r>
    </w:p>
    <w:p w14:paraId="2AEC960C" w14:textId="62FB5D9D" w:rsidR="00E07E76" w:rsidRDefault="00E07E76" w:rsidP="00E07E76">
      <w:r>
        <w:t>(r)(Règle du parallélogramme)(/r)</w:t>
      </w:r>
    </w:p>
    <w:p w14:paraId="60432E71" w14:textId="08B1D893" w:rsidR="00E07E76" w:rsidRDefault="00E07E76" w:rsidP="00E07E76">
      <w:r>
        <w:t>(r)b)</w:t>
      </w:r>
    </w:p>
    <w:p w14:paraId="29CE3D5F" w14:textId="12098603" w:rsidR="00E07E76" w:rsidRDefault="00E07E76" w:rsidP="00E07E76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266D3F8" wp14:editId="44BE5D96">
                <wp:simplePos x="0" y="0"/>
                <wp:positionH relativeFrom="column">
                  <wp:posOffset>261094</wp:posOffset>
                </wp:positionH>
                <wp:positionV relativeFrom="paragraph">
                  <wp:posOffset>107619</wp:posOffset>
                </wp:positionV>
                <wp:extent cx="958133" cy="540688"/>
                <wp:effectExtent l="0" t="0" r="71120" b="50165"/>
                <wp:wrapNone/>
                <wp:docPr id="9" name="Connecteur droit avec flèch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8133" cy="540688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FE20F20" id="Connecteur droit avec flèche 9" o:spid="_x0000_s1026" type="#_x0000_t32" style="position:absolute;margin-left:20.55pt;margin-top:8.45pt;width:75.45pt;height:42.5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1DD65757" wp14:editId="2E7C3099">
                <wp:simplePos x="0" y="0"/>
                <wp:positionH relativeFrom="column">
                  <wp:posOffset>320095</wp:posOffset>
                </wp:positionH>
                <wp:positionV relativeFrom="paragraph">
                  <wp:posOffset>100606</wp:posOffset>
                </wp:positionV>
                <wp:extent cx="1041400" cy="297815"/>
                <wp:effectExtent l="19050" t="247650" r="6350" b="235585"/>
                <wp:wrapNone/>
                <wp:docPr id="217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755356">
                          <a:off x="0" y="0"/>
                          <a:ext cx="1041400" cy="29781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28BD72" w14:textId="2490C43D" w:rsidR="00E07E76" w:rsidRPr="00E07E76" w:rsidRDefault="00E07E76">
                            <w:r>
                              <w:fldChar w:fldCharType="begin"/>
                            </w:r>
                            <w:r>
                              <w:instrText xml:space="preserve"> EQ \o(\s\up8(\d\fo2()</w:instrText>
                            </w:r>
                            <w:r>
                              <w:fldChar w:fldCharType="begin"/>
                            </w:r>
                            <w:r>
                              <w:instrText xml:space="preserve"> SYMBOL \f"Symbol"190\h\s5 </w:instrText>
                            </w:r>
                            <w:r>
                              <w:fldChar w:fldCharType="end"/>
                            </w:r>
                            <w:r>
                              <w:fldChar w:fldCharType="begin"/>
                            </w:r>
                            <w:r>
                              <w:instrText xml:space="preserve"> SYMBOL \f"Symbol"190\h\s5 </w:instrText>
                            </w:r>
                            <w:r>
                              <w:fldChar w:fldCharType="end"/>
                            </w:r>
                            <w:r>
                              <w:fldChar w:fldCharType="begin"/>
                            </w:r>
                            <w:r>
                              <w:instrText xml:space="preserve"> SYMBOL \f"Symbol"174\h\s5 </w:instrText>
                            </w:r>
                            <w:r>
                              <w:fldChar w:fldCharType="end"/>
                            </w:r>
                            <w:r>
                              <w:instrText>);AB)</w:instrText>
                            </w:r>
                            <w:r>
                              <w:fldChar w:fldCharType="end"/>
                            </w:r>
                            <w:r>
                              <w:t>+</w:t>
                            </w:r>
                            <w:r>
                              <w:fldChar w:fldCharType="begin"/>
                            </w:r>
                            <w:r>
                              <w:instrText xml:space="preserve"> EQ \o(\s\up8(\d\fo2()</w:instrText>
                            </w:r>
                            <w:r>
                              <w:fldChar w:fldCharType="begin"/>
                            </w:r>
                            <w:r>
                              <w:instrText xml:space="preserve"> SYMBOL \f"Symbol"190\h\s5 </w:instrText>
                            </w:r>
                            <w:r>
                              <w:fldChar w:fldCharType="end"/>
                            </w:r>
                            <w:r>
                              <w:fldChar w:fldCharType="begin"/>
                            </w:r>
                            <w:r>
                              <w:instrText xml:space="preserve"> SYMBOL \f"Symbol"190\h\s5 </w:instrText>
                            </w:r>
                            <w:r>
                              <w:fldChar w:fldCharType="end"/>
                            </w:r>
                            <w:r>
                              <w:fldChar w:fldCharType="begin"/>
                            </w:r>
                            <w:r>
                              <w:instrText xml:space="preserve"> SYMBOL \f"Symbol"174\h\s5 </w:instrText>
                            </w:r>
                            <w:r>
                              <w:fldChar w:fldCharType="end"/>
                            </w:r>
                            <w:r>
                              <w:instrText>);AD)</w:instrText>
                            </w:r>
                            <w:r>
                              <w:fldChar w:fldCharType="end"/>
                            </w:r>
                            <w:r>
                              <w:t>=</w:t>
                            </w:r>
                            <w:r>
                              <w:fldChar w:fldCharType="begin"/>
                            </w:r>
                            <w:r>
                              <w:instrText xml:space="preserve"> EQ \o(\s\up8(\d\fo2()</w:instrText>
                            </w:r>
                            <w:r>
                              <w:fldChar w:fldCharType="begin"/>
                            </w:r>
                            <w:r>
                              <w:instrText xml:space="preserve"> SYMBOL \f"Symbol"190\h\s5 </w:instrText>
                            </w:r>
                            <w:r>
                              <w:fldChar w:fldCharType="end"/>
                            </w:r>
                            <w:r>
                              <w:fldChar w:fldCharType="begin"/>
                            </w:r>
                            <w:r>
                              <w:instrText xml:space="preserve"> SYMBOL \f"Symbol"190\h\s5 </w:instrText>
                            </w:r>
                            <w:r>
                              <w:fldChar w:fldCharType="end"/>
                            </w:r>
                            <w:r>
                              <w:fldChar w:fldCharType="begin"/>
                            </w:r>
                            <w:r>
                              <w:instrText xml:space="preserve"> SYMBOL \f"Symbol"174\h\s5 </w:instrText>
                            </w:r>
                            <w:r>
                              <w:fldChar w:fldCharType="end"/>
                            </w:r>
                            <w:r>
                              <w:instrText>);AC)</w:instrTex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D65757"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margin-left:25.2pt;margin-top:7.9pt;width:82pt;height:23.45pt;rotation:1917317fd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" fillcolor="#f2f2f2 [3052]" stroked="f">
                <v:textbox>
                  <w:txbxContent>
                    <w:p w14:paraId="2328BD72" w14:textId="2490C43D" w:rsidR="00E07E76" w:rsidRPr="00E07E76" w:rsidRDefault="00E07E76">
                      <w:r>
                        <w:fldChar w:fldCharType="begin"/>
                      </w:r>
                      <w:r>
                        <w:instrText xml:space="preserve"> EQ \o(\s\up8(\d\fo2()</w:instrText>
                      </w:r>
                      <w:r>
                        <w:fldChar w:fldCharType="begin"/>
                      </w:r>
                      <w:r>
                        <w:instrText xml:space="preserve"> SYMBOL \f"Symbol"190\h\s5 </w:instrText>
                      </w:r>
                      <w:r>
                        <w:fldChar w:fldCharType="end"/>
                      </w:r>
                      <w:r>
                        <w:fldChar w:fldCharType="begin"/>
                      </w:r>
                      <w:r>
                        <w:instrText xml:space="preserve"> SYMBOL \f"Symbol"190\h\s5 </w:instrText>
                      </w:r>
                      <w:r>
                        <w:fldChar w:fldCharType="end"/>
                      </w:r>
                      <w:r>
                        <w:fldChar w:fldCharType="begin"/>
                      </w:r>
                      <w:r>
                        <w:instrText xml:space="preserve"> SYMBOL \f"Symbol"174\h\s5 </w:instrText>
                      </w:r>
                      <w:r>
                        <w:fldChar w:fldCharType="end"/>
                      </w:r>
                      <w:r>
                        <w:instrText>);AB)</w:instrText>
                      </w:r>
                      <w:r>
                        <w:fldChar w:fldCharType="end"/>
                      </w:r>
                      <w:r>
                        <w:t>+</w:t>
                      </w:r>
                      <w:r>
                        <w:fldChar w:fldCharType="begin"/>
                      </w:r>
                      <w:r>
                        <w:instrText xml:space="preserve"> EQ \o(\s\up8(\d\fo2()</w:instrText>
                      </w:r>
                      <w:r>
                        <w:fldChar w:fldCharType="begin"/>
                      </w:r>
                      <w:r>
                        <w:instrText xml:space="preserve"> SYMBOL \f"Symbol"190\h\s5 </w:instrText>
                      </w:r>
                      <w:r>
                        <w:fldChar w:fldCharType="end"/>
                      </w:r>
                      <w:r>
                        <w:fldChar w:fldCharType="begin"/>
                      </w:r>
                      <w:r>
                        <w:instrText xml:space="preserve"> SYMBOL \f"Symbol"190\h\s5 </w:instrText>
                      </w:r>
                      <w:r>
                        <w:fldChar w:fldCharType="end"/>
                      </w:r>
                      <w:r>
                        <w:fldChar w:fldCharType="begin"/>
                      </w:r>
                      <w:r>
                        <w:instrText xml:space="preserve"> SYMBOL \f"Symbol"174\h\s5 </w:instrText>
                      </w:r>
                      <w:r>
                        <w:fldChar w:fldCharType="end"/>
                      </w:r>
                      <w:r>
                        <w:instrText>);AD)</w:instrText>
                      </w:r>
                      <w:r>
                        <w:fldChar w:fldCharType="end"/>
                      </w:r>
                      <w:r>
                        <w:t>=</w:t>
                      </w:r>
                      <w:r>
                        <w:fldChar w:fldCharType="begin"/>
                      </w:r>
                      <w:r>
                        <w:instrText xml:space="preserve"> EQ \o(\s\up8(\d\fo2()</w:instrText>
                      </w:r>
                      <w:r>
                        <w:fldChar w:fldCharType="begin"/>
                      </w:r>
                      <w:r>
                        <w:instrText xml:space="preserve"> SYMBOL \f"Symbol"190\h\s5 </w:instrText>
                      </w:r>
                      <w:r>
                        <w:fldChar w:fldCharType="end"/>
                      </w:r>
                      <w:r>
                        <w:fldChar w:fldCharType="begin"/>
                      </w:r>
                      <w:r>
                        <w:instrText xml:space="preserve"> SYMBOL \f"Symbol"190\h\s5 </w:instrText>
                      </w:r>
                      <w:r>
                        <w:fldChar w:fldCharType="end"/>
                      </w:r>
                      <w:r>
                        <w:fldChar w:fldCharType="begin"/>
                      </w:r>
                      <w:r>
                        <w:instrText xml:space="preserve"> SYMBOL \f"Symbol"174\h\s5 </w:instrText>
                      </w:r>
                      <w:r>
                        <w:fldChar w:fldCharType="end"/>
                      </w:r>
                      <w:r>
                        <w:instrText>);AC)</w:instrText>
                      </w:r>
                      <w: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647C8E0" wp14:editId="02674C6D">
                <wp:simplePos x="0" y="0"/>
                <wp:positionH relativeFrom="column">
                  <wp:posOffset>249167</wp:posOffset>
                </wp:positionH>
                <wp:positionV relativeFrom="paragraph">
                  <wp:posOffset>115570</wp:posOffset>
                </wp:positionV>
                <wp:extent cx="954157" cy="528651"/>
                <wp:effectExtent l="0" t="0" r="36830" b="24130"/>
                <wp:wrapNone/>
                <wp:docPr id="8" name="Connecteur droit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4157" cy="528651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FC6806D" id="Connecteur droit 8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.6pt,9.1pt" to="94.75pt,5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" strokecolor="red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8CB691A" wp14:editId="732D2AFB">
                <wp:simplePos x="0" y="0"/>
                <wp:positionH relativeFrom="column">
                  <wp:posOffset>125923</wp:posOffset>
                </wp:positionH>
                <wp:positionV relativeFrom="paragraph">
                  <wp:posOffset>123521</wp:posOffset>
                </wp:positionV>
                <wp:extent cx="1199294" cy="520811"/>
                <wp:effectExtent l="19050" t="0" r="39370" b="12700"/>
                <wp:wrapNone/>
                <wp:docPr id="7" name="Parallélogramm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9294" cy="520811"/>
                        </a:xfrm>
                        <a:prstGeom prst="parallelogram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A272020" id="Parallélogramme 7" o:spid="_x0000_s1026" type="#_x0000_t7" style="position:absolute;margin-left:9.9pt;margin-top:9.75pt;width:94.45pt;height:41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" adj="2345" fillcolor="white [3201]" strokecolor="black [3200]" strokeweight="1pt"/>
            </w:pict>
          </mc:Fallback>
        </mc:AlternateContent>
      </w:r>
      <w:r>
        <w:t xml:space="preserve">   A                              B</w:t>
      </w:r>
    </w:p>
    <w:p w14:paraId="578B092A" w14:textId="5C616AC8" w:rsidR="00E07E76" w:rsidRDefault="00E07E76" w:rsidP="00E07E76"/>
    <w:p w14:paraId="64882DC4" w14:textId="71743888" w:rsidR="00E07E76" w:rsidRDefault="00E07E76" w:rsidP="00E07E76">
      <w:r>
        <w:t>D                             C</w:t>
      </w:r>
    </w:p>
    <w:p w14:paraId="12A9A77B" w14:textId="56191ADC" w:rsidR="00E07E76" w:rsidRDefault="00E07E76" w:rsidP="00E07E76"/>
    <w:p w14:paraId="1C283BD2" w14:textId="2A425FDE" w:rsidR="00E07E76" w:rsidRDefault="00E07E76" w:rsidP="00E07E76">
      <w:r>
        <w:t>AB+AD=AC</w:t>
      </w:r>
    </w:p>
    <w:p w14:paraId="4F649712" w14:textId="61047C0E" w:rsidR="00E07E76" w:rsidRDefault="00E07E76" w:rsidP="00E07E76"/>
    <w:p w14:paraId="04182238" w14:textId="250625F4" w:rsidR="00E07E76" w:rsidRDefault="00E07E76" w:rsidP="00E07E76">
      <w:r>
        <w:t>(r)c) Différences vectorielles : (/r)</w:t>
      </w:r>
    </w:p>
    <w:p w14:paraId="1D71E022" w14:textId="242FE7D0" w:rsidR="00E07E76" w:rsidRDefault="00E07E76" w:rsidP="00E07E76">
      <w:r>
        <w:t>AB-BC=AB+(-BC)</w:t>
      </w:r>
    </w:p>
    <w:p w14:paraId="5CDCCC6F" w14:textId="1FFB2E00" w:rsidR="00E07E76" w:rsidRDefault="00E07E76" w:rsidP="00E07E76">
      <w:pPr>
        <w:ind w:left="709"/>
      </w:pPr>
      <w:r>
        <w:t>=AB+CB</w:t>
      </w:r>
    </w:p>
    <w:p w14:paraId="7EE2331B" w14:textId="46CF981B" w:rsidR="00E07E76" w:rsidRDefault="00E07E76" w:rsidP="00E07E76"/>
    <w:p w14:paraId="250B230B" w14:textId="3F7DC1E8" w:rsidR="00E07E76" w:rsidRDefault="00E07E76" w:rsidP="00E07E76">
      <w:r>
        <w:t>CD=-DC</w:t>
      </w:r>
    </w:p>
    <w:p w14:paraId="5684CA08" w14:textId="24CE576E" w:rsidR="00E07E76" w:rsidRDefault="00E07E76" w:rsidP="00E07E76">
      <w:r>
        <w:t>AB=-BA</w:t>
      </w:r>
    </w:p>
    <w:p w14:paraId="1AFCDD19" w14:textId="71BABC28" w:rsidR="00E07E76" w:rsidRDefault="00E07E76" w:rsidP="00E07E76"/>
    <w:p w14:paraId="23D12D97" w14:textId="14B9D1F9" w:rsidR="00E07E76" w:rsidRDefault="00E07E76" w:rsidP="00E07E76">
      <w:r>
        <w:t xml:space="preserve">(r)d) </w:t>
      </w:r>
      <w:proofErr w:type="spellStart"/>
      <w:r>
        <w:t>Coolinéarité</w:t>
      </w:r>
      <w:proofErr w:type="spellEnd"/>
      <w:r>
        <w:t xml:space="preserve"> de deux vecteurs(/r)</w:t>
      </w:r>
    </w:p>
    <w:p w14:paraId="76DE981A" w14:textId="36FDD297" w:rsidR="00E07E76" w:rsidRDefault="00E07E76" w:rsidP="00E07E76">
      <w:r>
        <w:t>Soient u et v deux vecteurs non-</w:t>
      </w:r>
      <w:proofErr w:type="spellStart"/>
      <w:r>
        <w:t>null</w:t>
      </w:r>
      <w:proofErr w:type="spellEnd"/>
      <w:r>
        <w:t xml:space="preserve"> du plan.</w:t>
      </w:r>
    </w:p>
    <w:p w14:paraId="4284CC90" w14:textId="08FBFC70" w:rsidR="00E07E76" w:rsidRDefault="00E07E76" w:rsidP="00E07E76">
      <w:r>
        <w:t xml:space="preserve">u et v sont dits </w:t>
      </w:r>
      <w:proofErr w:type="spellStart"/>
      <w:r>
        <w:t>coolinéaires</w:t>
      </w:r>
      <w:proofErr w:type="spellEnd"/>
      <w:r>
        <w:t xml:space="preserve"> si et seulement si (r)il existe un réel k≠0 tel que u=k*v ; il existe un réel k’ tel que V=</w:t>
      </w:r>
      <w:proofErr w:type="spellStart"/>
      <w:r>
        <w:t>ku</w:t>
      </w:r>
      <w:proofErr w:type="spellEnd"/>
      <w:r>
        <w:t xml:space="preserve"> avec k’=1/k, k≠0.</w:t>
      </w:r>
    </w:p>
    <w:p w14:paraId="7CBE255F" w14:textId="5D856E97" w:rsidR="00E07E76" w:rsidRDefault="00E07E76" w:rsidP="00E07E76">
      <w:r>
        <w:t>exercice 1 : (/r)</w:t>
      </w:r>
    </w:p>
    <w:p w14:paraId="67A639E3" w14:textId="77777777" w:rsidR="00E07E76" w:rsidRDefault="00E07E76" w:rsidP="00E07E76">
      <w:r>
        <w:t>Soit J le milieu du segment [AB]</w:t>
      </w:r>
    </w:p>
    <w:p w14:paraId="4020FAB9" w14:textId="1793348E" w:rsidR="00E07E76" w:rsidRDefault="00E07E76" w:rsidP="00E07E76">
      <w:pPr>
        <w:pStyle w:val="Paragraphedeliste"/>
        <w:numPr>
          <w:ilvl w:val="0"/>
          <w:numId w:val="2"/>
        </w:numPr>
      </w:pPr>
      <w:r>
        <w:t xml:space="preserve">Montrez que 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JA)</w:instrText>
      </w:r>
      <w:r>
        <w:fldChar w:fldCharType="end"/>
      </w:r>
      <w:r>
        <w:t>+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JB)</w:instrText>
      </w:r>
      <w:r>
        <w:fldChar w:fldCharType="end"/>
      </w:r>
      <w:r>
        <w:t>=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0)</w:instrText>
      </w:r>
      <w:r>
        <w:fldChar w:fldCharType="end"/>
      </w:r>
    </w:p>
    <w:p w14:paraId="630A2751" w14:textId="4EB4F948" w:rsidR="00E07E76" w:rsidRDefault="00E07E76" w:rsidP="00E07E76">
      <w:pPr>
        <w:pStyle w:val="Paragraphedeliste"/>
        <w:numPr>
          <w:ilvl w:val="0"/>
          <w:numId w:val="2"/>
        </w:numPr>
      </w:pPr>
      <w:r>
        <w:rPr>
          <w:rFonts w:ascii="Cambria Math" w:hAnsi="Cambria Math" w:cs="Cambria Math"/>
        </w:rPr>
        <w:t>∀</w:t>
      </w:r>
      <w:r w:rsidRPr="00E07E76">
        <w:rPr>
          <w:vertAlign w:val="subscript"/>
        </w:rPr>
        <w:t>M</w:t>
      </w:r>
      <w:r>
        <w:rPr>
          <w:rFonts w:ascii="Cambria Math" w:hAnsi="Cambria Math" w:cs="Cambria Math"/>
        </w:rPr>
        <w:t>∈</w:t>
      </w:r>
      <w:r>
        <w:t>P</w:t>
      </w:r>
      <w:r w:rsidR="00AB6119">
        <w:t xml:space="preserve">, montrer que : </w:t>
      </w:r>
      <w:r w:rsidR="00AB6119">
        <w:fldChar w:fldCharType="begin"/>
      </w:r>
      <w:r w:rsidR="00AB6119">
        <w:instrText xml:space="preserve"> EQ \o(\s\up8(\d\fo2()</w:instrText>
      </w:r>
      <w:r w:rsidR="00AB6119">
        <w:fldChar w:fldCharType="begin"/>
      </w:r>
      <w:r w:rsidR="00AB6119">
        <w:instrText xml:space="preserve"> SYMBOL \f"Symbol"190\h\s5 </w:instrText>
      </w:r>
      <w:r w:rsidR="00AB6119">
        <w:fldChar w:fldCharType="end"/>
      </w:r>
      <w:r w:rsidR="00AB6119">
        <w:fldChar w:fldCharType="begin"/>
      </w:r>
      <w:r w:rsidR="00AB6119">
        <w:instrText xml:space="preserve"> SYMBOL \f"Symbol"190\h\s5 </w:instrText>
      </w:r>
      <w:r w:rsidR="00AB6119">
        <w:fldChar w:fldCharType="end"/>
      </w:r>
      <w:r w:rsidR="00AB6119">
        <w:fldChar w:fldCharType="begin"/>
      </w:r>
      <w:r w:rsidR="00AB6119">
        <w:instrText xml:space="preserve"> SYMBOL \f"Symbol"174\h\s5 </w:instrText>
      </w:r>
      <w:r w:rsidR="00AB6119">
        <w:fldChar w:fldCharType="end"/>
      </w:r>
      <w:r w:rsidR="00AB6119">
        <w:instrText>);MA)</w:instrText>
      </w:r>
      <w:r w:rsidR="00AB6119">
        <w:fldChar w:fldCharType="end"/>
      </w:r>
      <w:r w:rsidR="00AB6119">
        <w:t>+</w:t>
      </w:r>
      <w:r w:rsidR="00AB6119">
        <w:fldChar w:fldCharType="begin"/>
      </w:r>
      <w:r w:rsidR="00AB6119">
        <w:instrText xml:space="preserve"> EQ \o(\s\up8(\d\fo2()</w:instrText>
      </w:r>
      <w:r w:rsidR="00AB6119">
        <w:fldChar w:fldCharType="begin"/>
      </w:r>
      <w:r w:rsidR="00AB6119">
        <w:instrText xml:space="preserve"> SYMBOL \f"Symbol"190\h\s5 </w:instrText>
      </w:r>
      <w:r w:rsidR="00AB6119">
        <w:fldChar w:fldCharType="end"/>
      </w:r>
      <w:r w:rsidR="00AB6119">
        <w:fldChar w:fldCharType="begin"/>
      </w:r>
      <w:r w:rsidR="00AB6119">
        <w:instrText xml:space="preserve"> SYMBOL \f"Symbol"190\h\s5 </w:instrText>
      </w:r>
      <w:r w:rsidR="00AB6119">
        <w:fldChar w:fldCharType="end"/>
      </w:r>
      <w:r w:rsidR="00AB6119">
        <w:fldChar w:fldCharType="begin"/>
      </w:r>
      <w:r w:rsidR="00AB6119">
        <w:instrText xml:space="preserve"> SYMBOL \f"Symbol"174\h\s5 </w:instrText>
      </w:r>
      <w:r w:rsidR="00AB6119">
        <w:fldChar w:fldCharType="end"/>
      </w:r>
      <w:r w:rsidR="00AB6119">
        <w:instrText>);MB)</w:instrText>
      </w:r>
      <w:r w:rsidR="00AB6119">
        <w:fldChar w:fldCharType="end"/>
      </w:r>
      <w:r w:rsidR="00AB6119">
        <w:t>=2</w:t>
      </w:r>
      <w:r w:rsidR="00AB6119">
        <w:fldChar w:fldCharType="begin"/>
      </w:r>
      <w:r w:rsidR="00AB6119">
        <w:instrText xml:space="preserve"> EQ \o(\s\up8(\d\fo2()</w:instrText>
      </w:r>
      <w:r w:rsidR="00AB6119">
        <w:fldChar w:fldCharType="begin"/>
      </w:r>
      <w:r w:rsidR="00AB6119">
        <w:instrText xml:space="preserve"> SYMBOL \f"Symbol"190\h\s5 </w:instrText>
      </w:r>
      <w:r w:rsidR="00AB6119">
        <w:fldChar w:fldCharType="end"/>
      </w:r>
      <w:r w:rsidR="00AB6119">
        <w:fldChar w:fldCharType="begin"/>
      </w:r>
      <w:r w:rsidR="00AB6119">
        <w:instrText xml:space="preserve"> SYMBOL \f"Symbol"190\h\s5 </w:instrText>
      </w:r>
      <w:r w:rsidR="00AB6119">
        <w:fldChar w:fldCharType="end"/>
      </w:r>
      <w:r w:rsidR="00AB6119">
        <w:fldChar w:fldCharType="begin"/>
      </w:r>
      <w:r w:rsidR="00AB6119">
        <w:instrText xml:space="preserve"> SYMBOL \f"Symbol"174\h\s5 </w:instrText>
      </w:r>
      <w:r w:rsidR="00AB6119">
        <w:fldChar w:fldCharType="end"/>
      </w:r>
      <w:r w:rsidR="00AB6119">
        <w:instrText>);MI)</w:instrText>
      </w:r>
      <w:r w:rsidR="00AB6119">
        <w:fldChar w:fldCharType="end"/>
      </w:r>
    </w:p>
    <w:p w14:paraId="0FCC2E94" w14:textId="14666B05" w:rsidR="00AB6119" w:rsidRDefault="00AB6119" w:rsidP="00AB6119">
      <w:r>
        <w:t>(r)exercices : (/r)</w:t>
      </w:r>
    </w:p>
    <w:p w14:paraId="544FABA3" w14:textId="77777777" w:rsidR="00AB6119" w:rsidRDefault="00AB6119" w:rsidP="00AB6119">
      <w:r>
        <w:t>1)</w:t>
      </w:r>
    </w:p>
    <w:p w14:paraId="38246822" w14:textId="2D7B2D23" w:rsidR="00AB6119" w:rsidRPr="00AB6119" w:rsidRDefault="00AB6119" w:rsidP="00AB6119"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JA)</w:instrText>
      </w:r>
      <w:r>
        <w:fldChar w:fldCharType="end"/>
      </w:r>
      <w:r>
        <w:t>+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JB)</w:instrText>
      </w:r>
      <w:r>
        <w:fldChar w:fldCharType="end"/>
      </w:r>
      <w:r>
        <w:t xml:space="preserve">=- </w:t>
      </w:r>
      <w:r>
        <w:fldChar w:fldCharType="begin"/>
      </w:r>
      <w:r>
        <w:instrText xml:space="preserve"> EQ \s\do2(\f(1;2))</w:instrText>
      </w:r>
      <w:r>
        <w:fldChar w:fldCharType="end"/>
      </w:r>
      <w:r>
        <w:t xml:space="preserve"> 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AB)</w:instrText>
      </w:r>
      <w:r>
        <w:fldChar w:fldCharType="end"/>
      </w:r>
      <w:r>
        <w:t xml:space="preserve"> + </w:t>
      </w:r>
      <w:r>
        <w:fldChar w:fldCharType="begin"/>
      </w:r>
      <w:r>
        <w:instrText xml:space="preserve"> EQ \s\do2(\f(1;2))</w:instrText>
      </w:r>
      <w:r>
        <w:fldChar w:fldCharType="end"/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AB)</w:instrText>
      </w:r>
      <w:r>
        <w:fldChar w:fldCharType="end"/>
      </w:r>
    </w:p>
    <w:p w14:paraId="6F5C3434" w14:textId="0B5A03EC" w:rsidR="00AB6119" w:rsidRPr="00AB6119" w:rsidRDefault="00AB6119" w:rsidP="00AB6119"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JA)</w:instrText>
      </w:r>
      <w:r>
        <w:fldChar w:fldCharType="end"/>
      </w:r>
      <w:r>
        <w:t>+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JB)</w:instrText>
      </w:r>
      <w:r>
        <w:fldChar w:fldCharType="end"/>
      </w:r>
      <w:r>
        <w:t>=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0)</w:instrText>
      </w:r>
      <w:r>
        <w:fldChar w:fldCharType="end"/>
      </w:r>
    </w:p>
    <w:p w14:paraId="61240755" w14:textId="00EB65FF" w:rsidR="00AB6119" w:rsidRDefault="00AB6119" w:rsidP="00AB6119">
      <w:r>
        <w:lastRenderedPageBreak/>
        <w:t>2)</w:t>
      </w:r>
    </w:p>
    <w:p w14:paraId="394AAD69" w14:textId="385958A5" w:rsidR="00AB6119" w:rsidRDefault="00AB6119" w:rsidP="00AB6119">
      <w:r>
        <w:rPr>
          <w:rFonts w:ascii="Cambria Math" w:hAnsi="Cambria Math" w:cs="Cambria Math"/>
        </w:rPr>
        <w:t>∀</w:t>
      </w:r>
      <w:r>
        <w:t>M</w:t>
      </w:r>
      <w:r>
        <w:rPr>
          <w:rFonts w:ascii="Cambria Math" w:hAnsi="Cambria Math" w:cs="Cambria Math"/>
        </w:rPr>
        <w:t>∈</w:t>
      </w:r>
      <w:r>
        <w:t>P :</w:t>
      </w:r>
    </w:p>
    <w:p w14:paraId="56AA8BEE" w14:textId="0F8B92F0" w:rsidR="00AB6119" w:rsidRDefault="00AB6119" w:rsidP="00AB6119">
      <w:r>
        <w:t>MA+MB=MJ+JA+MJ+JB</w:t>
      </w:r>
    </w:p>
    <w:p w14:paraId="7890C2F9" w14:textId="3C123C3A" w:rsidR="00AB6119" w:rsidRDefault="00AB6119" w:rsidP="00AB6119">
      <w:r>
        <w:t>MA+MB=2MJ+JA+JB</w:t>
      </w:r>
    </w:p>
    <w:p w14:paraId="229D5557" w14:textId="116C4301" w:rsidR="00AB6119" w:rsidRDefault="00AB6119" w:rsidP="00AB6119">
      <w:r>
        <w:t>Or d’après la question 1, JA+JB=0</w:t>
      </w:r>
    </w:p>
    <w:p w14:paraId="01533BEF" w14:textId="65EDD4C6" w:rsidR="00AB6119" w:rsidRDefault="00AB6119" w:rsidP="00AB6119">
      <w:r>
        <w:t>Donc MA+MB=2MJ</w:t>
      </w:r>
    </w:p>
    <w:p w14:paraId="70089D3F" w14:textId="15857A9E" w:rsidR="00AB6119" w:rsidRDefault="00AB6119" w:rsidP="00AB6119"/>
    <w:p w14:paraId="3CBDB546" w14:textId="5FCAA64D" w:rsidR="00AB6119" w:rsidRDefault="00AB6119" w:rsidP="00AB6119">
      <w:r>
        <w:t>Exercice 2 :</w:t>
      </w:r>
    </w:p>
    <w:p w14:paraId="7C5AB242" w14:textId="6E5EDCCC" w:rsidR="00AB6119" w:rsidRDefault="00AB6119" w:rsidP="00AB6119"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8496C41" wp14:editId="71547E7C">
                <wp:simplePos x="0" y="0"/>
                <wp:positionH relativeFrom="column">
                  <wp:posOffset>1529328</wp:posOffset>
                </wp:positionH>
                <wp:positionV relativeFrom="paragraph">
                  <wp:posOffset>161427</wp:posOffset>
                </wp:positionV>
                <wp:extent cx="7952" cy="1090157"/>
                <wp:effectExtent l="0" t="0" r="30480" b="34290"/>
                <wp:wrapNone/>
                <wp:docPr id="14" name="Connecteur droit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952" cy="109015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8805D1D" id="Connecteur droit 14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0.4pt,12.7pt" to="121.05pt,9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07AEB9D" wp14:editId="20A84F98">
                <wp:simplePos x="0" y="0"/>
                <wp:positionH relativeFrom="column">
                  <wp:posOffset>144145</wp:posOffset>
                </wp:positionH>
                <wp:positionV relativeFrom="paragraph">
                  <wp:posOffset>161428</wp:posOffset>
                </wp:positionV>
                <wp:extent cx="2763078" cy="1098108"/>
                <wp:effectExtent l="19050" t="19050" r="37465" b="26035"/>
                <wp:wrapNone/>
                <wp:docPr id="10" name="Triangle isocè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3078" cy="1098108"/>
                        </a:xfrm>
                        <a:prstGeom prst="triangl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8DEEE9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Triangle isocèle 10" o:spid="_x0000_s1026" type="#_x0000_t5" style="position:absolute;margin-left:11.35pt;margin-top:12.7pt;width:217.55pt;height:86.45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" fillcolor="white [3201]" strokecolor="black [3200]" strokeweight="1pt"/>
            </w:pict>
          </mc:Fallback>
        </mc:AlternateContent>
      </w:r>
      <w:r>
        <w:t xml:space="preserve">                                       B</w:t>
      </w:r>
    </w:p>
    <w:p w14:paraId="5BAAF4CA" w14:textId="77777777" w:rsidR="00AB6119" w:rsidRDefault="00AB6119" w:rsidP="00AB6119"/>
    <w:p w14:paraId="2D4E9FF9" w14:textId="19FF65EC" w:rsidR="00AB6119" w:rsidRDefault="00AB6119" w:rsidP="00AB6119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236F1F" wp14:editId="5F352C14">
                <wp:simplePos x="0" y="0"/>
                <wp:positionH relativeFrom="column">
                  <wp:posOffset>921054</wp:posOffset>
                </wp:positionH>
                <wp:positionV relativeFrom="paragraph">
                  <wp:posOffset>53699</wp:posOffset>
                </wp:positionV>
                <wp:extent cx="1991111" cy="622797"/>
                <wp:effectExtent l="0" t="0" r="28575" b="25400"/>
                <wp:wrapNone/>
                <wp:docPr id="12" name="Connecteur droi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91111" cy="62279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3F4670" id="Connecteur droit 12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2.5pt,4.25pt" to="229.3pt,5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142844B" wp14:editId="4CEF09CF">
                <wp:simplePos x="0" y="0"/>
                <wp:positionH relativeFrom="column">
                  <wp:posOffset>153752</wp:posOffset>
                </wp:positionH>
                <wp:positionV relativeFrom="paragraph">
                  <wp:posOffset>65626</wp:posOffset>
                </wp:positionV>
                <wp:extent cx="1979875" cy="611312"/>
                <wp:effectExtent l="0" t="0" r="20955" b="36830"/>
                <wp:wrapNone/>
                <wp:docPr id="13" name="Connecteur droit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79875" cy="61131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F454B87" id="Connecteur droit 13" o:spid="_x0000_s1026" style="position:absolute;flip:y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.1pt,5.15pt" to="168pt,5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  <w:r>
        <w:t xml:space="preserve">                  C’                                     A’</w:t>
      </w:r>
    </w:p>
    <w:p w14:paraId="7D2EC22A" w14:textId="77777777" w:rsidR="00AB6119" w:rsidRDefault="00AB6119" w:rsidP="00AB6119"/>
    <w:p w14:paraId="2B2C21B8" w14:textId="4A17A7CC" w:rsidR="00AB6119" w:rsidRDefault="00AB6119" w:rsidP="00AB6119">
      <w:pPr>
        <w:spacing w:after="0"/>
      </w:pPr>
      <w:r>
        <w:t>A                                                                           C</w:t>
      </w:r>
    </w:p>
    <w:p w14:paraId="13A82B6B" w14:textId="7017D54C" w:rsidR="00AB6119" w:rsidRDefault="00AB6119" w:rsidP="00AB6119">
      <w:pPr>
        <w:spacing w:after="0"/>
      </w:pPr>
      <w:r>
        <w:t xml:space="preserve">                                       B’</w:t>
      </w:r>
    </w:p>
    <w:p w14:paraId="5D5EB586" w14:textId="1566CBB2" w:rsidR="00AB6119" w:rsidRDefault="00AB6119" w:rsidP="00AB6119">
      <w:pPr>
        <w:spacing w:after="0"/>
      </w:pPr>
    </w:p>
    <w:p w14:paraId="23A1225D" w14:textId="4A8E74BE" w:rsidR="00AB6119" w:rsidRDefault="00AB6119" w:rsidP="00AB6119">
      <w:pPr>
        <w:spacing w:after="0"/>
      </w:pPr>
      <w:r>
        <w:t>A’, B’, C’ sont es milieux respectifs de [BC], [AC] et [AB].</w:t>
      </w:r>
    </w:p>
    <w:p w14:paraId="56216F25" w14:textId="3496C46B" w:rsidR="00AB6119" w:rsidRDefault="00AB6119" w:rsidP="00AB6119">
      <w:pPr>
        <w:spacing w:after="0"/>
      </w:pPr>
      <w:r>
        <w:t>Soit G le point défini par l’égalité vectorielle suivante : GA+GB+GC=0</w:t>
      </w:r>
    </w:p>
    <w:p w14:paraId="16FA1B6F" w14:textId="13FB2DA5" w:rsidR="00AB6119" w:rsidRDefault="00AB6119" w:rsidP="00AB6119">
      <w:pPr>
        <w:spacing w:after="0"/>
      </w:pPr>
    </w:p>
    <w:p w14:paraId="1B7975AB" w14:textId="3FD955E2" w:rsidR="00AB6119" w:rsidRDefault="00AB6119" w:rsidP="00AB6119">
      <w:pPr>
        <w:spacing w:after="0"/>
      </w:pPr>
      <w:r>
        <w:t>Montrer que l’on a alors :</w:t>
      </w:r>
    </w:p>
    <w:p w14:paraId="0FC083D0" w14:textId="38E7A858" w:rsidR="00AB6119" w:rsidRDefault="00AB6119" w:rsidP="00AB6119">
      <w:pPr>
        <w:pStyle w:val="Paragraphedeliste"/>
        <w:numPr>
          <w:ilvl w:val="0"/>
          <w:numId w:val="3"/>
        </w:numPr>
        <w:spacing w:after="0"/>
      </w:pPr>
      <w:r>
        <w:t>3GA’=AA’ et 3AG=2AA’</w:t>
      </w:r>
    </w:p>
    <w:p w14:paraId="2A32109C" w14:textId="58A99088" w:rsidR="00AB6119" w:rsidRDefault="00AB6119" w:rsidP="00AB6119">
      <w:pPr>
        <w:pStyle w:val="Paragraphedeliste"/>
        <w:numPr>
          <w:ilvl w:val="0"/>
          <w:numId w:val="3"/>
        </w:numPr>
        <w:spacing w:after="0"/>
      </w:pPr>
      <w:r>
        <w:t>3</w:t>
      </w:r>
      <w:r w:rsidR="004314AD">
        <w:fldChar w:fldCharType="begin"/>
      </w:r>
      <w:r w:rsidR="004314AD">
        <w:instrText xml:space="preserve"> EQ \o(\s\up8(\d\fo2()</w:instrText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74\h\s5 </w:instrText>
      </w:r>
      <w:r w:rsidR="004314AD">
        <w:fldChar w:fldCharType="end"/>
      </w:r>
      <w:r w:rsidR="004314AD">
        <w:instrText>);GB’)</w:instrText>
      </w:r>
      <w:r w:rsidR="004314AD">
        <w:fldChar w:fldCharType="end"/>
      </w:r>
      <w:r>
        <w:t>=</w:t>
      </w:r>
      <w:r w:rsidR="004314AD">
        <w:fldChar w:fldCharType="begin"/>
      </w:r>
      <w:r w:rsidR="004314AD">
        <w:instrText xml:space="preserve"> EQ \o(\s\up8(\d\fo2()</w:instrText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74\h\s5 </w:instrText>
      </w:r>
      <w:r w:rsidR="004314AD">
        <w:fldChar w:fldCharType="end"/>
      </w:r>
      <w:r w:rsidR="004314AD">
        <w:instrText>);BB’)</w:instrText>
      </w:r>
      <w:r w:rsidR="004314AD">
        <w:fldChar w:fldCharType="end"/>
      </w:r>
      <w:r>
        <w:t xml:space="preserve"> et 3</w:t>
      </w:r>
      <w:r w:rsidR="004314AD">
        <w:fldChar w:fldCharType="begin"/>
      </w:r>
      <w:r w:rsidR="004314AD">
        <w:instrText xml:space="preserve"> EQ \o(\s\up8(\d\fo2()</w:instrText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74\h\s5 </w:instrText>
      </w:r>
      <w:r w:rsidR="004314AD">
        <w:fldChar w:fldCharType="end"/>
      </w:r>
      <w:r w:rsidR="004314AD">
        <w:instrText>);BG)</w:instrText>
      </w:r>
      <w:r w:rsidR="004314AD">
        <w:fldChar w:fldCharType="end"/>
      </w:r>
      <w:r>
        <w:t>=2</w:t>
      </w:r>
      <w:r w:rsidR="004314AD">
        <w:fldChar w:fldCharType="begin"/>
      </w:r>
      <w:r w:rsidR="004314AD">
        <w:instrText xml:space="preserve"> EQ \o(\s\up8(\d\fo2()</w:instrText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74\h\s5 </w:instrText>
      </w:r>
      <w:r w:rsidR="004314AD">
        <w:fldChar w:fldCharType="end"/>
      </w:r>
      <w:r w:rsidR="004314AD">
        <w:instrText>);BB’)</w:instrText>
      </w:r>
      <w:r w:rsidR="004314AD">
        <w:fldChar w:fldCharType="end"/>
      </w:r>
    </w:p>
    <w:p w14:paraId="08771FAB" w14:textId="295453DC" w:rsidR="00AB6119" w:rsidRDefault="00AB6119" w:rsidP="00AB6119">
      <w:pPr>
        <w:pStyle w:val="Paragraphedeliste"/>
        <w:numPr>
          <w:ilvl w:val="0"/>
          <w:numId w:val="3"/>
        </w:numPr>
        <w:spacing w:after="0"/>
      </w:pPr>
      <w:r>
        <w:t>3</w:t>
      </w:r>
      <w:r w:rsidR="004314AD">
        <w:fldChar w:fldCharType="begin"/>
      </w:r>
      <w:r w:rsidR="004314AD">
        <w:instrText xml:space="preserve"> EQ \o(\s\up8(\d\fo2()</w:instrText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74\h\s5 </w:instrText>
      </w:r>
      <w:r w:rsidR="004314AD">
        <w:fldChar w:fldCharType="end"/>
      </w:r>
      <w:r w:rsidR="004314AD">
        <w:instrText>);GC’)</w:instrText>
      </w:r>
      <w:r w:rsidR="004314AD">
        <w:fldChar w:fldCharType="end"/>
      </w:r>
      <w:r>
        <w:t>=</w:t>
      </w:r>
      <w:r w:rsidR="004314AD">
        <w:fldChar w:fldCharType="begin"/>
      </w:r>
      <w:r w:rsidR="004314AD">
        <w:instrText xml:space="preserve"> EQ \o(\s\up8(\d\fo2()</w:instrText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74\h\s5 </w:instrText>
      </w:r>
      <w:r w:rsidR="004314AD">
        <w:fldChar w:fldCharType="end"/>
      </w:r>
      <w:r w:rsidR="004314AD">
        <w:instrText>);CC’)</w:instrText>
      </w:r>
      <w:r w:rsidR="004314AD">
        <w:fldChar w:fldCharType="end"/>
      </w:r>
      <w:r>
        <w:t xml:space="preserve"> et 3</w:t>
      </w:r>
      <w:r w:rsidR="004314AD">
        <w:fldChar w:fldCharType="begin"/>
      </w:r>
      <w:r w:rsidR="004314AD">
        <w:instrText xml:space="preserve"> EQ \o(\s\up8(\d\fo2()</w:instrText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74\h\s5 </w:instrText>
      </w:r>
      <w:r w:rsidR="004314AD">
        <w:fldChar w:fldCharType="end"/>
      </w:r>
      <w:r w:rsidR="004314AD">
        <w:instrText>);CG)</w:instrText>
      </w:r>
      <w:r w:rsidR="004314AD">
        <w:fldChar w:fldCharType="end"/>
      </w:r>
      <w:r>
        <w:t xml:space="preserve"> = </w:t>
      </w:r>
      <w:r w:rsidR="004314AD">
        <w:t>2</w:t>
      </w:r>
      <w:r w:rsidR="004314AD">
        <w:fldChar w:fldCharType="begin"/>
      </w:r>
      <w:r w:rsidR="004314AD">
        <w:instrText xml:space="preserve"> EQ \o(\s\up8(\d\fo2()</w:instrText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74\h\s5 </w:instrText>
      </w:r>
      <w:r w:rsidR="004314AD">
        <w:fldChar w:fldCharType="end"/>
      </w:r>
      <w:r w:rsidR="004314AD">
        <w:instrText>);CC’)</w:instrText>
      </w:r>
      <w:r w:rsidR="004314AD">
        <w:fldChar w:fldCharType="end"/>
      </w:r>
    </w:p>
    <w:p w14:paraId="0E45A810" w14:textId="33B03440" w:rsidR="00AB6119" w:rsidRDefault="00AB6119" w:rsidP="00AB6119">
      <w:pPr>
        <w:pStyle w:val="Paragraphedeliste"/>
        <w:numPr>
          <w:ilvl w:val="0"/>
          <w:numId w:val="3"/>
        </w:numPr>
        <w:spacing w:after="0"/>
      </w:pPr>
      <w:r>
        <w:t>En déduire que G</w:t>
      </w:r>
      <w:r>
        <w:rPr>
          <w:rFonts w:ascii="Cambria Math" w:hAnsi="Cambria Math" w:cs="Cambria Math"/>
        </w:rPr>
        <w:t>∈</w:t>
      </w:r>
      <w:r>
        <w:t>(</w:t>
      </w:r>
      <w:r w:rsidR="004314AD">
        <w:fldChar w:fldCharType="begin"/>
      </w:r>
      <w:r w:rsidR="004314AD">
        <w:instrText xml:space="preserve"> EQ \o(\s\up8(\d\fo2()</w:instrText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74\h\s5 </w:instrText>
      </w:r>
      <w:r w:rsidR="004314AD">
        <w:fldChar w:fldCharType="end"/>
      </w:r>
      <w:r w:rsidR="004314AD">
        <w:instrText>);AA’)</w:instrText>
      </w:r>
      <w:r w:rsidR="004314AD">
        <w:fldChar w:fldCharType="end"/>
      </w:r>
      <w:r>
        <w:t>), G</w:t>
      </w:r>
      <w:r>
        <w:rPr>
          <w:rFonts w:ascii="Cambria Math" w:hAnsi="Cambria Math" w:cs="Cambria Math"/>
        </w:rPr>
        <w:t>∈</w:t>
      </w:r>
      <w:r>
        <w:t>(</w:t>
      </w:r>
      <w:r w:rsidR="004314AD">
        <w:fldChar w:fldCharType="begin"/>
      </w:r>
      <w:r w:rsidR="004314AD">
        <w:instrText xml:space="preserve"> EQ \o(\s\up8(\d\fo2()</w:instrText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74\h\s5 </w:instrText>
      </w:r>
      <w:r w:rsidR="004314AD">
        <w:fldChar w:fldCharType="end"/>
      </w:r>
      <w:r w:rsidR="004314AD">
        <w:instrText>);BB’)</w:instrText>
      </w:r>
      <w:r w:rsidR="004314AD">
        <w:fldChar w:fldCharType="end"/>
      </w:r>
      <w:r>
        <w:t>) et G</w:t>
      </w:r>
      <w:r>
        <w:rPr>
          <w:rFonts w:ascii="Cambria Math" w:hAnsi="Cambria Math" w:cs="Cambria Math"/>
        </w:rPr>
        <w:t>∈</w:t>
      </w:r>
      <w:r>
        <w:t>(</w:t>
      </w:r>
      <w:r w:rsidR="004314AD">
        <w:fldChar w:fldCharType="begin"/>
      </w:r>
      <w:r w:rsidR="004314AD">
        <w:instrText xml:space="preserve"> EQ \o(\s\up8(\d\fo2()</w:instrText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74\h\s5 </w:instrText>
      </w:r>
      <w:r w:rsidR="004314AD">
        <w:fldChar w:fldCharType="end"/>
      </w:r>
      <w:r w:rsidR="004314AD">
        <w:instrText>);CC’)</w:instrText>
      </w:r>
      <w:r w:rsidR="004314AD">
        <w:fldChar w:fldCharType="end"/>
      </w:r>
      <w:r>
        <w:t xml:space="preserve">) </w:t>
      </w:r>
      <w:r w:rsidR="004314AD">
        <w:t>/*</w:t>
      </w:r>
      <w:r>
        <w:t xml:space="preserve">puis G </w:t>
      </w:r>
      <w:r>
        <w:rPr>
          <w:rFonts w:ascii="Cambria Math" w:hAnsi="Cambria Math" w:cs="Cambria Math"/>
        </w:rPr>
        <w:t>∈</w:t>
      </w:r>
      <w:r>
        <w:t>(</w:t>
      </w:r>
      <w:r w:rsidR="004314AD">
        <w:fldChar w:fldCharType="begin"/>
      </w:r>
      <w:r w:rsidR="004314AD">
        <w:instrText xml:space="preserve"> EQ \o(\s\up8(\d\fo2()</w:instrText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74\h\s5 </w:instrText>
      </w:r>
      <w:r w:rsidR="004314AD">
        <w:fldChar w:fldCharType="end"/>
      </w:r>
      <w:r w:rsidR="004314AD">
        <w:instrText>);CC’)</w:instrText>
      </w:r>
      <w:r w:rsidR="004314AD">
        <w:fldChar w:fldCharType="end"/>
      </w:r>
      <w:r>
        <w:t>)</w:t>
      </w:r>
      <w:r w:rsidR="004314AD">
        <w:t>*/</w:t>
      </w:r>
      <w:r>
        <w:t>.</w:t>
      </w:r>
    </w:p>
    <w:p w14:paraId="77240B6B" w14:textId="54A52698" w:rsidR="00AB6119" w:rsidRDefault="00AB6119" w:rsidP="00AB6119">
      <w:pPr>
        <w:pStyle w:val="Paragraphedeliste"/>
        <w:numPr>
          <w:ilvl w:val="0"/>
          <w:numId w:val="3"/>
        </w:numPr>
        <w:spacing w:after="0"/>
      </w:pPr>
      <w:r>
        <w:t xml:space="preserve">Montrer que, pour tout point M du plan : </w:t>
      </w:r>
      <w:r w:rsidR="004314AD">
        <w:fldChar w:fldCharType="begin"/>
      </w:r>
      <w:r w:rsidR="004314AD">
        <w:instrText xml:space="preserve"> EQ \o(\s\up8(\d\fo2()</w:instrText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74\h\s5 </w:instrText>
      </w:r>
      <w:r w:rsidR="004314AD">
        <w:fldChar w:fldCharType="end"/>
      </w:r>
      <w:r w:rsidR="004314AD">
        <w:instrText>);MA)</w:instrText>
      </w:r>
      <w:r w:rsidR="004314AD">
        <w:fldChar w:fldCharType="end"/>
      </w:r>
      <w:r>
        <w:t>+</w:t>
      </w:r>
      <w:r w:rsidR="004314AD">
        <w:fldChar w:fldCharType="begin"/>
      </w:r>
      <w:r w:rsidR="004314AD">
        <w:instrText xml:space="preserve"> EQ \o(\s\up8(\d\fo2()</w:instrText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74\h\s5 </w:instrText>
      </w:r>
      <w:r w:rsidR="004314AD">
        <w:fldChar w:fldCharType="end"/>
      </w:r>
      <w:r w:rsidR="004314AD">
        <w:instrText>);MB)</w:instrText>
      </w:r>
      <w:r w:rsidR="004314AD">
        <w:fldChar w:fldCharType="end"/>
      </w:r>
      <w:r>
        <w:t>+</w:t>
      </w:r>
      <w:r w:rsidR="004314AD">
        <w:fldChar w:fldCharType="begin"/>
      </w:r>
      <w:r w:rsidR="004314AD">
        <w:instrText xml:space="preserve"> EQ \o(\s\up8(\d\fo2()</w:instrText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74\h\s5 </w:instrText>
      </w:r>
      <w:r w:rsidR="004314AD">
        <w:fldChar w:fldCharType="end"/>
      </w:r>
      <w:r w:rsidR="004314AD">
        <w:instrText>);MC)</w:instrText>
      </w:r>
      <w:r w:rsidR="004314AD">
        <w:fldChar w:fldCharType="end"/>
      </w:r>
      <w:r>
        <w:t>=3</w:t>
      </w:r>
      <w:r w:rsidR="004314AD">
        <w:fldChar w:fldCharType="begin"/>
      </w:r>
      <w:r w:rsidR="004314AD">
        <w:instrText xml:space="preserve"> EQ \o(\s\up8(\d\fo2()</w:instrText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74\h\s5 </w:instrText>
      </w:r>
      <w:r w:rsidR="004314AD">
        <w:fldChar w:fldCharType="end"/>
      </w:r>
      <w:r w:rsidR="004314AD">
        <w:instrText>);MG)</w:instrText>
      </w:r>
      <w:r w:rsidR="004314AD">
        <w:fldChar w:fldCharType="end"/>
      </w:r>
    </w:p>
    <w:p w14:paraId="02E16B11" w14:textId="023CFA64" w:rsidR="00AB6119" w:rsidRDefault="00AB6119" w:rsidP="00AB6119">
      <w:pPr>
        <w:pStyle w:val="Paragraphedeliste"/>
        <w:numPr>
          <w:ilvl w:val="0"/>
          <w:numId w:val="3"/>
        </w:numPr>
        <w:spacing w:after="0"/>
      </w:pPr>
      <w:r>
        <w:t xml:space="preserve">Soient A et B </w:t>
      </w:r>
      <w:r w:rsidR="004314AD">
        <w:t>d</w:t>
      </w:r>
      <w:r>
        <w:t>eux points du plan. Déterminer les entiers x et y tels que : xAM=yAB dans les cas suivants :</w:t>
      </w:r>
    </w:p>
    <w:p w14:paraId="7CFEFCA2" w14:textId="055316BE" w:rsidR="00AB6119" w:rsidRDefault="00AB6119" w:rsidP="00AB6119">
      <w:pPr>
        <w:pStyle w:val="Paragraphedeliste"/>
        <w:numPr>
          <w:ilvl w:val="1"/>
          <w:numId w:val="3"/>
        </w:numPr>
        <w:spacing w:after="0"/>
      </w:pPr>
      <w:r>
        <w:t>Cas n°1 : 2</w:t>
      </w:r>
      <w:r w:rsidR="004314AD">
        <w:fldChar w:fldCharType="begin"/>
      </w:r>
      <w:r w:rsidR="004314AD">
        <w:instrText xml:space="preserve"> EQ \o(\s\up8(\d\fo2()</w:instrText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74\h\s5 </w:instrText>
      </w:r>
      <w:r w:rsidR="004314AD">
        <w:fldChar w:fldCharType="end"/>
      </w:r>
      <w:r w:rsidR="004314AD">
        <w:instrText>);AM)</w:instrText>
      </w:r>
      <w:r w:rsidR="004314AD">
        <w:fldChar w:fldCharType="end"/>
      </w:r>
      <w:r>
        <w:t>+</w:t>
      </w:r>
      <w:r w:rsidR="004314AD">
        <w:fldChar w:fldCharType="begin"/>
      </w:r>
      <w:r w:rsidR="004314AD">
        <w:instrText xml:space="preserve"> EQ \o(\s\up8(\d\fo2()</w:instrText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74\h\s5 </w:instrText>
      </w:r>
      <w:r w:rsidR="004314AD">
        <w:fldChar w:fldCharType="end"/>
      </w:r>
      <w:r w:rsidR="004314AD">
        <w:instrText>);BM)</w:instrText>
      </w:r>
      <w:r w:rsidR="004314AD">
        <w:fldChar w:fldCharType="end"/>
      </w:r>
      <w:r>
        <w:t>=</w:t>
      </w:r>
      <w:r w:rsidR="004314AD">
        <w:fldChar w:fldCharType="begin"/>
      </w:r>
      <w:r w:rsidR="004314AD">
        <w:instrText xml:space="preserve"> EQ \o(\s\up8(\d\fo2()</w:instrText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74\h\s5 </w:instrText>
      </w:r>
      <w:r w:rsidR="004314AD">
        <w:fldChar w:fldCharType="end"/>
      </w:r>
      <w:r w:rsidR="004314AD">
        <w:instrText>);0)</w:instrText>
      </w:r>
      <w:r w:rsidR="004314AD">
        <w:fldChar w:fldCharType="end"/>
      </w:r>
    </w:p>
    <w:p w14:paraId="670240D8" w14:textId="34290602" w:rsidR="00AB6119" w:rsidRDefault="00AB6119" w:rsidP="00AB6119">
      <w:pPr>
        <w:pStyle w:val="Paragraphedeliste"/>
        <w:numPr>
          <w:ilvl w:val="1"/>
          <w:numId w:val="3"/>
        </w:numPr>
        <w:spacing w:after="0"/>
      </w:pPr>
      <w:r>
        <w:t>Cas n°2 : 2</w:t>
      </w:r>
      <w:r w:rsidR="004314AD">
        <w:fldChar w:fldCharType="begin"/>
      </w:r>
      <w:r w:rsidR="004314AD">
        <w:instrText xml:space="preserve"> EQ \o(\s\up8(\d\fo2()</w:instrText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74\h\s5 </w:instrText>
      </w:r>
      <w:r w:rsidR="004314AD">
        <w:fldChar w:fldCharType="end"/>
      </w:r>
      <w:r w:rsidR="004314AD">
        <w:instrText>);AM)</w:instrText>
      </w:r>
      <w:r w:rsidR="004314AD">
        <w:fldChar w:fldCharType="end"/>
      </w:r>
      <w:r>
        <w:t>=3</w:t>
      </w:r>
      <w:r w:rsidR="004314AD">
        <w:fldChar w:fldCharType="begin"/>
      </w:r>
      <w:r w:rsidR="004314AD">
        <w:instrText xml:space="preserve"> EQ \o(\s\up8(\d\fo2()</w:instrText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74\h\s5 </w:instrText>
      </w:r>
      <w:r w:rsidR="004314AD">
        <w:fldChar w:fldCharType="end"/>
      </w:r>
      <w:r w:rsidR="004314AD">
        <w:instrText>);BM)</w:instrText>
      </w:r>
      <w:r w:rsidR="004314AD">
        <w:fldChar w:fldCharType="end"/>
      </w:r>
    </w:p>
    <w:p w14:paraId="4E89FAF0" w14:textId="3E3A249B" w:rsidR="00AB6119" w:rsidRDefault="00AB6119" w:rsidP="00AB6119">
      <w:pPr>
        <w:pStyle w:val="Paragraphedeliste"/>
        <w:numPr>
          <w:ilvl w:val="1"/>
          <w:numId w:val="3"/>
        </w:numPr>
        <w:spacing w:after="0"/>
      </w:pPr>
      <w:r>
        <w:t>Cas n°3 : 3</w:t>
      </w:r>
      <w:r w:rsidR="004314AD">
        <w:fldChar w:fldCharType="begin"/>
      </w:r>
      <w:r w:rsidR="004314AD">
        <w:instrText xml:space="preserve"> EQ \o(\s\up8(\d\fo2()</w:instrText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74\h\s5 </w:instrText>
      </w:r>
      <w:r w:rsidR="004314AD">
        <w:fldChar w:fldCharType="end"/>
      </w:r>
      <w:r w:rsidR="004314AD">
        <w:instrText>);MB)</w:instrText>
      </w:r>
      <w:r w:rsidR="004314AD">
        <w:fldChar w:fldCharType="end"/>
      </w:r>
      <w:r>
        <w:t>=</w:t>
      </w:r>
      <w:r w:rsidR="004314AD">
        <w:fldChar w:fldCharType="begin"/>
      </w:r>
      <w:r w:rsidR="004314AD">
        <w:instrText xml:space="preserve"> EQ \o(\s\up8(\d\fo2()</w:instrText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74\h\s5 </w:instrText>
      </w:r>
      <w:r w:rsidR="004314AD">
        <w:fldChar w:fldCharType="end"/>
      </w:r>
      <w:r w:rsidR="004314AD">
        <w:instrText>);AB)</w:instrText>
      </w:r>
      <w:r w:rsidR="004314AD">
        <w:fldChar w:fldCharType="end"/>
      </w:r>
    </w:p>
    <w:p w14:paraId="2C74CCE2" w14:textId="5A8E993D" w:rsidR="00AB6119" w:rsidRDefault="00AB6119" w:rsidP="00AB6119">
      <w:pPr>
        <w:pStyle w:val="Paragraphedeliste"/>
        <w:numPr>
          <w:ilvl w:val="1"/>
          <w:numId w:val="3"/>
        </w:numPr>
        <w:spacing w:after="0"/>
      </w:pPr>
      <w:r>
        <w:t xml:space="preserve">Cas n°4 : </w:t>
      </w:r>
      <w:r w:rsidR="004314AD">
        <w:fldChar w:fldCharType="begin"/>
      </w:r>
      <w:r w:rsidR="004314AD">
        <w:instrText xml:space="preserve"> EQ \o(\s\up8(\d\fo2()</w:instrText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74\h\s5 </w:instrText>
      </w:r>
      <w:r w:rsidR="004314AD">
        <w:fldChar w:fldCharType="end"/>
      </w:r>
      <w:r w:rsidR="004314AD">
        <w:instrText>);AB)</w:instrText>
      </w:r>
      <w:r w:rsidR="004314AD">
        <w:fldChar w:fldCharType="end"/>
      </w:r>
      <w:r>
        <w:t>+3</w:t>
      </w:r>
      <w:r w:rsidR="004314AD">
        <w:fldChar w:fldCharType="begin"/>
      </w:r>
      <w:r w:rsidR="004314AD">
        <w:instrText xml:space="preserve"> EQ \o(\s\up8(\d\fo2()</w:instrText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74\h\s5 </w:instrText>
      </w:r>
      <w:r w:rsidR="004314AD">
        <w:fldChar w:fldCharType="end"/>
      </w:r>
      <w:r w:rsidR="004314AD">
        <w:instrText>);MB)</w:instrText>
      </w:r>
      <w:r w:rsidR="004314AD">
        <w:fldChar w:fldCharType="end"/>
      </w:r>
      <w:r>
        <w:t>=</w:t>
      </w:r>
      <w:r w:rsidR="004314AD">
        <w:fldChar w:fldCharType="begin"/>
      </w:r>
      <w:r w:rsidR="004314AD">
        <w:instrText xml:space="preserve"> EQ \o(\s\up8(\d\fo2()</w:instrText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90\h\s5 </w:instrText>
      </w:r>
      <w:r w:rsidR="004314AD">
        <w:fldChar w:fldCharType="end"/>
      </w:r>
      <w:r w:rsidR="004314AD">
        <w:fldChar w:fldCharType="begin"/>
      </w:r>
      <w:r w:rsidR="004314AD">
        <w:instrText xml:space="preserve"> SYMBOL \f"Symbol"174\h\s5 </w:instrText>
      </w:r>
      <w:r w:rsidR="004314AD">
        <w:fldChar w:fldCharType="end"/>
      </w:r>
      <w:r w:rsidR="004314AD">
        <w:instrText>);0)</w:instrText>
      </w:r>
      <w:r w:rsidR="004314AD">
        <w:fldChar w:fldCharType="end"/>
      </w:r>
    </w:p>
    <w:p w14:paraId="4CAE0CA4" w14:textId="3630DAF9" w:rsidR="00AB6119" w:rsidRDefault="00AB6119" w:rsidP="00AB6119">
      <w:pPr>
        <w:pStyle w:val="Paragraphedeliste"/>
        <w:numPr>
          <w:ilvl w:val="0"/>
          <w:numId w:val="3"/>
        </w:numPr>
        <w:spacing w:after="0"/>
      </w:pPr>
      <w:r>
        <w:t>En déduire une position précise du point M sur (AB) da</w:t>
      </w:r>
      <w:r w:rsidR="004314AD">
        <w:t>n</w:t>
      </w:r>
      <w:r>
        <w:t>s</w:t>
      </w:r>
      <w:r w:rsidR="004314AD">
        <w:t xml:space="preserve"> </w:t>
      </w:r>
      <w:r>
        <w:t>les différents cas.</w:t>
      </w:r>
    </w:p>
    <w:p w14:paraId="7DD6BFEE" w14:textId="7B494C60" w:rsidR="00AB6119" w:rsidRDefault="00AB6119" w:rsidP="00AB6119">
      <w:pPr>
        <w:spacing w:after="0"/>
      </w:pPr>
    </w:p>
    <w:p w14:paraId="460402AC" w14:textId="304AD5D7" w:rsidR="00AB6119" w:rsidRDefault="00AB6119" w:rsidP="00AB6119">
      <w:pPr>
        <w:spacing w:after="0"/>
      </w:pPr>
      <w:r>
        <w:t>a)</w:t>
      </w:r>
    </w:p>
    <w:p w14:paraId="732D4BF0" w14:textId="0774DE48" w:rsidR="00AB6119" w:rsidRDefault="00AB6119" w:rsidP="00AB6119">
      <w:pPr>
        <w:spacing w:after="0"/>
      </w:pPr>
      <w:r>
        <w:t>(r)</w:t>
      </w:r>
      <w:proofErr w:type="spellStart"/>
      <w:r>
        <w:t>Interprettation</w:t>
      </w:r>
      <w:proofErr w:type="spellEnd"/>
      <w:r>
        <w:t xml:space="preserve"> de l’</w:t>
      </w:r>
      <w:proofErr w:type="spellStart"/>
      <w:r>
        <w:t>énnoncé</w:t>
      </w:r>
      <w:proofErr w:type="spellEnd"/>
      <w:r>
        <w:t> :(/r)</w:t>
      </w:r>
    </w:p>
    <w:p w14:paraId="06CD6146" w14:textId="0E95C622" w:rsidR="00AB6119" w:rsidRDefault="00AB6119" w:rsidP="00AB6119">
      <w:pPr>
        <w:spacing w:after="0"/>
      </w:pPr>
      <w:r>
        <w:t>A’ est le milieu de [BC] : A’B+A’C=0</w:t>
      </w:r>
    </w:p>
    <w:p w14:paraId="22DEC78B" w14:textId="095FB91C" w:rsidR="00AB6119" w:rsidRDefault="00AB6119" w:rsidP="00AB6119">
      <w:pPr>
        <w:spacing w:after="0"/>
      </w:pPr>
      <w:r>
        <w:t>B’ est le milieu de [AC] : B’A+B’C=0</w:t>
      </w:r>
    </w:p>
    <w:p w14:paraId="384D0B37" w14:textId="2508C1D0" w:rsidR="00AB6119" w:rsidRDefault="00AB6119" w:rsidP="00AB6119">
      <w:pPr>
        <w:spacing w:after="0"/>
      </w:pPr>
      <w:r>
        <w:t>C’ est le milieu de [AB] : C’A+C’B=0</w:t>
      </w:r>
    </w:p>
    <w:p w14:paraId="5C00221A" w14:textId="3737AD07" w:rsidR="00AB6119" w:rsidRDefault="00AB6119" w:rsidP="00AB6119">
      <w:pPr>
        <w:spacing w:after="0"/>
      </w:pPr>
      <w:r>
        <w:t xml:space="preserve">GA+GB+GC=0 </w:t>
      </w:r>
      <w:r>
        <w:sym w:font="Wingdings" w:char="F0F3"/>
      </w:r>
      <w:r>
        <w:t xml:space="preserve"> GA+5GA+AB)+(GA+AC)=0</w:t>
      </w:r>
    </w:p>
    <w:p w14:paraId="0134AD1E" w14:textId="00531BC5" w:rsidR="00AB6119" w:rsidRDefault="00AB6119" w:rsidP="00AB6119">
      <w:pPr>
        <w:pStyle w:val="Paragraphedeliste"/>
        <w:spacing w:after="0"/>
        <w:ind w:left="1560"/>
      </w:pPr>
      <w:r>
        <w:sym w:font="Wingdings" w:char="F0F3"/>
      </w:r>
      <w:r>
        <w:t>3GA+AB+AC=0</w:t>
      </w:r>
    </w:p>
    <w:p w14:paraId="0F5D14A2" w14:textId="54840C00" w:rsidR="00AB6119" w:rsidRDefault="00AB6119" w:rsidP="00AB6119">
      <w:pPr>
        <w:pStyle w:val="Paragraphedeliste"/>
        <w:spacing w:after="0"/>
        <w:ind w:left="1560"/>
      </w:pPr>
      <w:r>
        <w:lastRenderedPageBreak/>
        <w:sym w:font="Wingdings" w:char="F0F3"/>
      </w:r>
      <w:r>
        <w:t>3GA+(AA’+A’B)+(AA’+A’C)=0</w:t>
      </w:r>
    </w:p>
    <w:p w14:paraId="68CD2C52" w14:textId="509180E2" w:rsidR="00AB6119" w:rsidRDefault="00AB6119" w:rsidP="00AB6119">
      <w:pPr>
        <w:pStyle w:val="Paragraphedeliste"/>
        <w:spacing w:after="0"/>
        <w:ind w:left="15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90A41D4" wp14:editId="5424BB56">
                <wp:simplePos x="0" y="0"/>
                <wp:positionH relativeFrom="column">
                  <wp:posOffset>2154536</wp:posOffset>
                </wp:positionH>
                <wp:positionV relativeFrom="paragraph">
                  <wp:posOffset>-88395</wp:posOffset>
                </wp:positionV>
                <wp:extent cx="173534" cy="607651"/>
                <wp:effectExtent l="0" t="7302" r="9842" b="86043"/>
                <wp:wrapNone/>
                <wp:docPr id="11" name="Accolade ouvrant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73534" cy="607651"/>
                        </a:xfrm>
                        <a:prstGeom prst="leftBrac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3F4629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Accolade ouvrante 11" o:spid="_x0000_s1026" type="#_x0000_t87" style="position:absolute;margin-left:169.65pt;margin-top:-6.95pt;width:13.65pt;height:47.85pt;rotation:-90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" adj="514" strokecolor="black [3200]" strokeweight=".5pt">
                <v:stroke joinstyle="miter"/>
              </v:shape>
            </w:pict>
          </mc:Fallback>
        </mc:AlternateContent>
      </w:r>
      <w:r>
        <w:sym w:font="Wingdings" w:char="F0F3"/>
      </w:r>
      <w:r>
        <w:t>3GA+2AA’+A’B+AC</w:t>
      </w:r>
    </w:p>
    <w:p w14:paraId="6210C47F" w14:textId="4994D959" w:rsidR="00AB6119" w:rsidRDefault="00AB6119" w:rsidP="00AB6119">
      <w:pPr>
        <w:pStyle w:val="Paragraphedeliste"/>
        <w:spacing w:after="0"/>
        <w:ind w:left="1560"/>
      </w:pPr>
      <w:r>
        <w:t>(r)</w:t>
      </w:r>
    </w:p>
    <w:p w14:paraId="7CC18C3E" w14:textId="23013C56" w:rsidR="00AB6119" w:rsidRDefault="00AB6119" w:rsidP="00AB6119">
      <w:pPr>
        <w:pStyle w:val="Paragraphedeliste"/>
        <w:spacing w:after="0"/>
        <w:ind w:left="1560"/>
      </w:pPr>
      <w:r>
        <w:t xml:space="preserve">                                0</w:t>
      </w:r>
    </w:p>
    <w:p w14:paraId="2DD13853" w14:textId="30FFBDF2" w:rsidR="00AB6119" w:rsidRDefault="00AB6119" w:rsidP="00AB6119">
      <w:pPr>
        <w:pStyle w:val="Paragraphedeliste"/>
        <w:spacing w:after="0"/>
        <w:ind w:left="1560"/>
      </w:pPr>
      <w:r>
        <w:sym w:font="Wingdings" w:char="F0F3"/>
      </w:r>
      <w:r>
        <w:t>3GA+2AA’=0</w:t>
      </w:r>
    </w:p>
    <w:p w14:paraId="5E26A795" w14:textId="0D539A0C" w:rsidR="00AB6119" w:rsidRDefault="00AB6119" w:rsidP="00AB6119">
      <w:pPr>
        <w:pStyle w:val="Paragraphedeliste"/>
        <w:spacing w:after="0"/>
        <w:ind w:left="1560"/>
      </w:pPr>
      <w:r>
        <w:sym w:font="Wingdings" w:char="F0F3"/>
      </w:r>
      <w:r>
        <w:t>2AA’=-3GA</w:t>
      </w:r>
    </w:p>
    <w:p w14:paraId="5B4972E2" w14:textId="362AF5FA" w:rsidR="00AB6119" w:rsidRDefault="00AB6119" w:rsidP="00AB6119">
      <w:pPr>
        <w:pStyle w:val="Paragraphedeliste"/>
        <w:spacing w:after="0"/>
        <w:ind w:left="1560"/>
      </w:pPr>
      <w:r>
        <w:sym w:font="Wingdings" w:char="F0F3"/>
      </w:r>
      <w:r>
        <w:t>2AA’=3AG(/r)</w:t>
      </w:r>
    </w:p>
    <w:p w14:paraId="7E76A83A" w14:textId="2920A93D" w:rsidR="00AB6119" w:rsidRDefault="00AB6119" w:rsidP="00AB6119">
      <w:pPr>
        <w:spacing w:after="0"/>
      </w:pPr>
    </w:p>
    <w:p w14:paraId="65095FDA" w14:textId="68D9A8DC" w:rsidR="00AB6119" w:rsidRDefault="00AB6119" w:rsidP="00AB6119">
      <w:pPr>
        <w:spacing w:after="0"/>
      </w:pPr>
      <w:r>
        <w:t>Seconde égalité :</w:t>
      </w:r>
    </w:p>
    <w:p w14:paraId="012FF929" w14:textId="28764953" w:rsidR="00AB6119" w:rsidRDefault="00AB6119" w:rsidP="00AB6119">
      <w:pPr>
        <w:spacing w:after="0"/>
      </w:pPr>
    </w:p>
    <w:p w14:paraId="39DDD096" w14:textId="69D94895" w:rsidR="00AB6119" w:rsidRDefault="00AB6119" w:rsidP="00AB6119">
      <w:pPr>
        <w:spacing w:after="0"/>
      </w:pPr>
      <w:r>
        <w:t>3AG=2AA’</w:t>
      </w:r>
      <w:r>
        <w:sym w:font="Wingdings" w:char="F0F3"/>
      </w:r>
      <w:r>
        <w:t>3((r)AA’+A’G)=LAA’</w:t>
      </w:r>
    </w:p>
    <w:p w14:paraId="5DBCE877" w14:textId="68A33958" w:rsidR="00AB6119" w:rsidRDefault="00AB6119" w:rsidP="00AB6119">
      <w:pPr>
        <w:pStyle w:val="Paragraphedeliste"/>
        <w:spacing w:after="0"/>
        <w:ind w:left="1134"/>
      </w:pPr>
      <w:r>
        <w:sym w:font="Wingdings" w:char="F0F3"/>
      </w:r>
      <w:r>
        <w:t>3AA’+3A’G=2AA’</w:t>
      </w:r>
    </w:p>
    <w:p w14:paraId="58DBE685" w14:textId="716CBEC8" w:rsidR="00AB6119" w:rsidRDefault="00AB6119" w:rsidP="00AB6119">
      <w:pPr>
        <w:pStyle w:val="Paragraphedeliste"/>
        <w:spacing w:after="0"/>
        <w:ind w:left="1134"/>
      </w:pPr>
      <w:r>
        <w:sym w:font="Wingdings" w:char="F0F3"/>
      </w:r>
      <w:r>
        <w:t>3AA’-2AA’=-BA’G</w:t>
      </w:r>
    </w:p>
    <w:p w14:paraId="73DFF364" w14:textId="0C8257E3" w:rsidR="00AB6119" w:rsidRDefault="00AB6119" w:rsidP="00AB6119">
      <w:pPr>
        <w:pStyle w:val="Paragraphedeliste"/>
        <w:spacing w:after="0"/>
        <w:ind w:left="1134"/>
      </w:pPr>
      <w:r>
        <w:sym w:font="Wingdings" w:char="F0F3"/>
      </w:r>
      <w:r>
        <w:t>AA’=3GA’</w:t>
      </w:r>
    </w:p>
    <w:p w14:paraId="7F7258A2" w14:textId="1238AFF3" w:rsidR="00AB6119" w:rsidRDefault="00AB6119" w:rsidP="00AB6119">
      <w:pPr>
        <w:spacing w:after="0"/>
      </w:pPr>
      <w:r>
        <w:t>b)</w:t>
      </w:r>
    </w:p>
    <w:p w14:paraId="23C2BF37" w14:textId="3746AD18" w:rsidR="00AB6119" w:rsidRDefault="00AB6119" w:rsidP="00AB6119">
      <w:pPr>
        <w:spacing w:after="0"/>
      </w:pPr>
      <w:r>
        <w:t>3GB’=BB’ et 3BG=2BB’</w:t>
      </w:r>
    </w:p>
    <w:p w14:paraId="2D6B5094" w14:textId="08FF15F6" w:rsidR="00AB6119" w:rsidRDefault="00AB6119" w:rsidP="00AB6119">
      <w:pPr>
        <w:spacing w:after="0"/>
      </w:pPr>
    </w:p>
    <w:p w14:paraId="3CFA29D3" w14:textId="77777777" w:rsidR="00AB6119" w:rsidRPr="00AB6119" w:rsidRDefault="00AB6119" w:rsidP="00AB6119">
      <w:pPr>
        <w:spacing w:after="0"/>
      </w:pPr>
    </w:p>
    <w:sectPr w:rsidR="00AB6119" w:rsidRPr="00AB6119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C070C9" w14:textId="77777777" w:rsidR="004569E7" w:rsidRDefault="004569E7" w:rsidP="00E07E76">
      <w:pPr>
        <w:spacing w:after="0" w:line="240" w:lineRule="auto"/>
      </w:pPr>
      <w:r>
        <w:separator/>
      </w:r>
    </w:p>
  </w:endnote>
  <w:endnote w:type="continuationSeparator" w:id="0">
    <w:p w14:paraId="435F7441" w14:textId="77777777" w:rsidR="004569E7" w:rsidRDefault="004569E7" w:rsidP="00E07E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83766327"/>
      <w:docPartObj>
        <w:docPartGallery w:val="Page Numbers (Bottom of Page)"/>
        <w:docPartUnique/>
      </w:docPartObj>
    </w:sdtPr>
    <w:sdtContent>
      <w:p w14:paraId="6105BE6D" w14:textId="5893D3C7" w:rsidR="00E07E76" w:rsidRDefault="00E07E76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1C41FA14" wp14:editId="0D7AD677">
                  <wp:simplePos x="0" y="0"/>
                  <wp:positionH relativeFrom="rightMargin">
                    <wp:align>left</wp:align>
                  </wp:positionH>
                  <mc:AlternateContent>
                    <mc:Choice Requires="wp14">
                      <wp:positionV relativeFrom="bottomMargin">
                        <wp14:pctPosVOffset>7000</wp14:pctPosVOffset>
                      </wp:positionV>
                    </mc:Choice>
                    <mc:Fallback>
                      <wp:positionV relativeFrom="page">
                        <wp:posOffset>9855200</wp:posOffset>
                      </wp:positionV>
                    </mc:Fallback>
                  </mc:AlternateContent>
                  <wp:extent cx="368300" cy="274320"/>
                  <wp:effectExtent l="9525" t="9525" r="12700" b="11430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68300" cy="274320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2A2380B2" w14:textId="77777777" w:rsidR="00E07E76" w:rsidRDefault="00E07E76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1C41FA14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7" type="#_x0000_t65" style="position:absolute;margin-left:0;margin-top:0;width:29pt;height:21.6pt;z-index:251659264;visibility:visible;mso-wrap-style:square;mso-width-percent:0;mso-height-percent:0;mso-top-percent:70;mso-wrap-distance-left:9pt;mso-wrap-distance-top:0;mso-wrap-distance-right:9pt;mso-wrap-distance-bottom:0;mso-position-horizontal:left;mso-position-horizontal-relative:right-margin-area;mso-position-vertical-relative:bottom-margin-area;mso-width-percent:0;mso-height-percent:0;mso-top-percent:7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" o:allowincell="f" adj="14135" strokecolor="gray" strokeweight=".25pt">
                  <v:textbox>
                    <w:txbxContent>
                      <w:p w14:paraId="2A2380B2" w14:textId="77777777" w:rsidR="00E07E76" w:rsidRDefault="00E07E76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AEE1C6" w14:textId="77777777" w:rsidR="004569E7" w:rsidRDefault="004569E7" w:rsidP="00E07E76">
      <w:pPr>
        <w:spacing w:after="0" w:line="240" w:lineRule="auto"/>
      </w:pPr>
      <w:r>
        <w:separator/>
      </w:r>
    </w:p>
  </w:footnote>
  <w:footnote w:type="continuationSeparator" w:id="0">
    <w:p w14:paraId="218AF904" w14:textId="77777777" w:rsidR="004569E7" w:rsidRDefault="004569E7" w:rsidP="00E07E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4D04EC" w14:textId="52535206" w:rsidR="00E07E76" w:rsidRDefault="00E07E76">
    <w:pPr>
      <w:pStyle w:val="En-tte"/>
    </w:pPr>
    <w:r>
      <w:t>Henry Letellier 1</w:t>
    </w:r>
    <w:r w:rsidRPr="000C09CF">
      <w:rPr>
        <w:vertAlign w:val="superscript"/>
      </w:rPr>
      <w:t>ère</w:t>
    </w:r>
    <w:r>
      <w:t>G6</w:t>
    </w:r>
    <w:r>
      <w:tab/>
      <w:t>Maths</w:t>
    </w:r>
    <w:r>
      <w:tab/>
      <w:t>lundi 13 septembre 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5300F1"/>
    <w:multiLevelType w:val="hybridMultilevel"/>
    <w:tmpl w:val="8BC80080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895214"/>
    <w:multiLevelType w:val="hybridMultilevel"/>
    <w:tmpl w:val="107014F4"/>
    <w:lvl w:ilvl="0" w:tplc="24BCA4E4">
      <w:start w:val="1"/>
      <w:numFmt w:val="bullet"/>
      <w:lvlText w:val=""/>
      <w:lvlJc w:val="left"/>
      <w:pPr>
        <w:ind w:left="2421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BCA4E4">
      <w:start w:val="1"/>
      <w:numFmt w:val="bullet"/>
      <w:lvlText w:val=""/>
      <w:lvlJc w:val="left"/>
      <w:pPr>
        <w:ind w:left="2160" w:hanging="360"/>
      </w:pPr>
      <w:rPr>
        <w:rFonts w:ascii="Symbol" w:hAnsi="Symbol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035170"/>
    <w:multiLevelType w:val="hybridMultilevel"/>
    <w:tmpl w:val="157691BC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221E3E"/>
    <w:multiLevelType w:val="hybridMultilevel"/>
    <w:tmpl w:val="53E616B2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17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wNTEzNDMyMzUxMjRW0lEKTi0uzszPAykwqgUArLhIaSwAAAA="/>
  </w:docVars>
  <w:rsids>
    <w:rsidRoot w:val="00605BA4"/>
    <w:rsid w:val="003F0008"/>
    <w:rsid w:val="004314AD"/>
    <w:rsid w:val="004569E7"/>
    <w:rsid w:val="00605BA4"/>
    <w:rsid w:val="00770855"/>
    <w:rsid w:val="00AB6119"/>
    <w:rsid w:val="00E07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05FB298"/>
  <w15:chartTrackingRefBased/>
  <w15:docId w15:val="{EEE785D0-5A6B-44E1-BD86-415B00E6E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07E76"/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E07E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E07E76"/>
  </w:style>
  <w:style w:type="paragraph" w:styleId="Pieddepage">
    <w:name w:val="footer"/>
    <w:basedOn w:val="Normal"/>
    <w:link w:val="PieddepageCar"/>
    <w:uiPriority w:val="99"/>
    <w:unhideWhenUsed/>
    <w:rsid w:val="00E07E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E07E76"/>
  </w:style>
  <w:style w:type="paragraph" w:styleId="Paragraphedeliste">
    <w:name w:val="List Paragraph"/>
    <w:basedOn w:val="Normal"/>
    <w:uiPriority w:val="34"/>
    <w:qFormat/>
    <w:rsid w:val="00E07E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/>
      <a:bodyPr/>
      <a:lstStyle/>
      <a:style>
        <a:lnRef idx="2">
          <a:schemeClr val="dk1"/>
        </a:lnRef>
        <a:fillRef idx="1">
          <a:schemeClr val="lt1"/>
        </a:fillRef>
        <a:effectRef idx="0">
          <a:schemeClr val="dk1"/>
        </a:effectRef>
        <a:fontRef idx="minor">
          <a:schemeClr val="dk1"/>
        </a:fontRef>
      </a:style>
    </a:spDef>
    <a:lnDef>
      <a:spPr/>
      <a:bodyPr/>
      <a:lstStyle/>
      <a:style>
        <a:lnRef idx="1">
          <a:schemeClr val="dk1"/>
        </a:lnRef>
        <a:fillRef idx="0">
          <a:schemeClr val="dk1"/>
        </a:fillRef>
        <a:effectRef idx="0">
          <a:schemeClr val="dk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0</TotalTime>
  <Pages>4</Pages>
  <Words>1288</Words>
  <Characters>7089</Characters>
  <Application>Microsoft Office Word</Application>
  <DocSecurity>0</DocSecurity>
  <Lines>59</Lines>
  <Paragraphs>1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1</cp:revision>
  <dcterms:created xsi:type="dcterms:W3CDTF">2019-10-04T14:05:00Z</dcterms:created>
  <dcterms:modified xsi:type="dcterms:W3CDTF">2019-10-07T12:37:00Z</dcterms:modified>
</cp:coreProperties>
</file>